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626" w:rsidRPr="00AA1A5A" w:rsidRDefault="00794496" w:rsidP="003F17B8">
      <w:pPr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AA1A5A">
        <w:rPr>
          <w:rFonts w:ascii="Times New Roman" w:hAnsi="Times New Roman" w:cs="Times New Roman"/>
          <w:b/>
          <w:sz w:val="24"/>
        </w:rPr>
        <w:t>Obrazac</w:t>
      </w:r>
      <w:r w:rsidR="008942F0">
        <w:rPr>
          <w:rFonts w:ascii="Times New Roman" w:hAnsi="Times New Roman" w:cs="Times New Roman"/>
          <w:b/>
          <w:sz w:val="24"/>
        </w:rPr>
        <w:t xml:space="preserve"> 1.3.2. Izvedbeni plan nastave (</w:t>
      </w:r>
      <w:proofErr w:type="spellStart"/>
      <w:r w:rsidR="0010332B" w:rsidRPr="00AA1A5A">
        <w:rPr>
          <w:rFonts w:ascii="Times New Roman" w:hAnsi="Times New Roman" w:cs="Times New Roman"/>
          <w:b/>
          <w:i/>
          <w:sz w:val="24"/>
        </w:rPr>
        <w:t>syllabus</w:t>
      </w:r>
      <w:proofErr w:type="spellEnd"/>
      <w:r w:rsidR="008942F0">
        <w:rPr>
          <w:rFonts w:ascii="Times New Roman" w:hAnsi="Times New Roman" w:cs="Times New Roman"/>
          <w:b/>
          <w:sz w:val="24"/>
        </w:rPr>
        <w:t>)</w:t>
      </w:r>
      <w:r w:rsidR="00B4202A">
        <w:rPr>
          <w:rStyle w:val="FootnoteReference"/>
          <w:rFonts w:ascii="Times New Roman" w:hAnsi="Times New Roman" w:cs="Times New Roman"/>
          <w:b/>
          <w:sz w:val="24"/>
        </w:rPr>
        <w:footnoteReference w:customMarkFollows="1" w:id="1"/>
        <w:t>*</w:t>
      </w:r>
    </w:p>
    <w:tbl>
      <w:tblPr>
        <w:tblStyle w:val="TableGrid"/>
        <w:tblW w:w="9288" w:type="dxa"/>
        <w:tblLayout w:type="fixed"/>
        <w:tblLook w:val="04A0" w:firstRow="1" w:lastRow="0" w:firstColumn="1" w:lastColumn="0" w:noHBand="0" w:noVBand="1"/>
      </w:tblPr>
      <w:tblGrid>
        <w:gridCol w:w="1801"/>
        <w:gridCol w:w="391"/>
        <w:gridCol w:w="392"/>
        <w:gridCol w:w="283"/>
        <w:gridCol w:w="31"/>
        <w:gridCol w:w="78"/>
        <w:gridCol w:w="208"/>
        <w:gridCol w:w="112"/>
        <w:gridCol w:w="71"/>
        <w:gridCol w:w="163"/>
        <w:gridCol w:w="9"/>
        <w:gridCol w:w="220"/>
        <w:gridCol w:w="122"/>
        <w:gridCol w:w="270"/>
        <w:gridCol w:w="438"/>
        <w:gridCol w:w="205"/>
        <w:gridCol w:w="267"/>
        <w:gridCol w:w="374"/>
        <w:gridCol w:w="308"/>
        <w:gridCol w:w="57"/>
        <w:gridCol w:w="491"/>
        <w:gridCol w:w="83"/>
        <w:gridCol w:w="345"/>
        <w:gridCol w:w="257"/>
        <w:gridCol w:w="21"/>
        <w:gridCol w:w="558"/>
        <w:gridCol w:w="200"/>
        <w:gridCol w:w="33"/>
        <w:gridCol w:w="215"/>
        <w:gridCol w:w="101"/>
        <w:gridCol w:w="1184"/>
      </w:tblGrid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30453D" w:rsidRDefault="009A284F" w:rsidP="009A284F">
            <w:pPr>
              <w:spacing w:before="20" w:after="20"/>
              <w:rPr>
                <w:rFonts w:ascii="Times New Roman" w:hAnsi="Times New Roman" w:cs="Times New Roman"/>
                <w:b/>
              </w:rPr>
            </w:pPr>
            <w:r w:rsidRPr="0030453D">
              <w:rPr>
                <w:rFonts w:ascii="Times New Roman" w:hAnsi="Times New Roman" w:cs="Times New Roman"/>
                <w:b/>
              </w:rPr>
              <w:t xml:space="preserve">Naziv kolegija </w:t>
            </w:r>
          </w:p>
        </w:tc>
        <w:tc>
          <w:tcPr>
            <w:tcW w:w="5196" w:type="dxa"/>
            <w:gridSpan w:val="24"/>
            <w:vAlign w:val="center"/>
          </w:tcPr>
          <w:p w:rsidR="004B553E" w:rsidRPr="0030453D" w:rsidRDefault="0030453D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53D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POVIJEST</w:t>
            </w:r>
            <w:r w:rsidRPr="0030453D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="00DF3952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ARTOGRAFIJE</w:t>
            </w:r>
          </w:p>
        </w:tc>
        <w:tc>
          <w:tcPr>
            <w:tcW w:w="758" w:type="dxa"/>
            <w:gridSpan w:val="2"/>
            <w:shd w:val="clear" w:color="auto" w:fill="F2F2F2" w:themeFill="background1" w:themeFillShade="F2"/>
          </w:tcPr>
          <w:p w:rsidR="004B553E" w:rsidRPr="0030453D" w:rsidRDefault="004B553E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0453D">
              <w:rPr>
                <w:rFonts w:ascii="Times New Roman" w:hAnsi="Times New Roman" w:cs="Times New Roman"/>
                <w:b/>
                <w:sz w:val="20"/>
              </w:rPr>
              <w:t>akad. god.</w:t>
            </w:r>
          </w:p>
        </w:tc>
        <w:tc>
          <w:tcPr>
            <w:tcW w:w="1533" w:type="dxa"/>
            <w:gridSpan w:val="4"/>
            <w:vAlign w:val="center"/>
          </w:tcPr>
          <w:p w:rsidR="004B553E" w:rsidRPr="0030453D" w:rsidRDefault="004B553E" w:rsidP="0079745E">
            <w:pPr>
              <w:spacing w:before="20" w:after="20"/>
              <w:jc w:val="center"/>
              <w:rPr>
                <w:rFonts w:ascii="Times New Roman" w:hAnsi="Times New Roman" w:cs="Times New Roman"/>
                <w:sz w:val="20"/>
              </w:rPr>
            </w:pPr>
            <w:r w:rsidRPr="0030453D">
              <w:rPr>
                <w:rFonts w:ascii="Times New Roman" w:hAnsi="Times New Roman" w:cs="Times New Roman"/>
                <w:sz w:val="20"/>
              </w:rPr>
              <w:t>20</w:t>
            </w:r>
            <w:r w:rsidR="00596224">
              <w:rPr>
                <w:rFonts w:ascii="Times New Roman" w:hAnsi="Times New Roman" w:cs="Times New Roman"/>
                <w:sz w:val="20"/>
              </w:rPr>
              <w:t>21</w:t>
            </w:r>
            <w:r w:rsidRPr="0030453D">
              <w:rPr>
                <w:rFonts w:ascii="Times New Roman" w:hAnsi="Times New Roman" w:cs="Times New Roman"/>
                <w:sz w:val="20"/>
              </w:rPr>
              <w:t>./202</w:t>
            </w:r>
            <w:r w:rsidR="00596224">
              <w:rPr>
                <w:rFonts w:ascii="Times New Roman" w:hAnsi="Times New Roman" w:cs="Times New Roman"/>
                <w:sz w:val="20"/>
              </w:rPr>
              <w:t>2</w:t>
            </w:r>
            <w:r w:rsidRPr="0030453D">
              <w:rPr>
                <w:rFonts w:ascii="Times New Roman" w:hAnsi="Times New Roman" w:cs="Times New Roman"/>
                <w:sz w:val="20"/>
              </w:rPr>
              <w:t>.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30453D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30453D">
              <w:rPr>
                <w:rFonts w:ascii="Times New Roman" w:hAnsi="Times New Roman" w:cs="Times New Roman"/>
                <w:b/>
                <w:sz w:val="20"/>
              </w:rPr>
              <w:t>Naziv studija</w:t>
            </w:r>
          </w:p>
        </w:tc>
        <w:tc>
          <w:tcPr>
            <w:tcW w:w="5196" w:type="dxa"/>
            <w:gridSpan w:val="24"/>
            <w:vAlign w:val="center"/>
          </w:tcPr>
          <w:p w:rsidR="004B553E" w:rsidRPr="0030453D" w:rsidRDefault="00DF3952" w:rsidP="0079745E">
            <w:pPr>
              <w:spacing w:before="20" w:after="2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</w:t>
            </w:r>
            <w:r w:rsidR="0030453D" w:rsidRPr="0030453D">
              <w:rPr>
                <w:rFonts w:ascii="Times New Roman" w:hAnsi="Times New Roman" w:cs="Times New Roman"/>
                <w:sz w:val="20"/>
              </w:rPr>
              <w:t>iplomski studij povijesti</w:t>
            </w:r>
          </w:p>
        </w:tc>
        <w:tc>
          <w:tcPr>
            <w:tcW w:w="758" w:type="dxa"/>
            <w:gridSpan w:val="2"/>
            <w:shd w:val="clear" w:color="auto" w:fill="F2F2F2" w:themeFill="background1" w:themeFillShade="F2"/>
          </w:tcPr>
          <w:p w:rsidR="004B553E" w:rsidRPr="0030453D" w:rsidRDefault="004B553E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30453D">
              <w:rPr>
                <w:rFonts w:ascii="Times New Roman" w:hAnsi="Times New Roman" w:cs="Times New Roman"/>
                <w:b/>
                <w:sz w:val="20"/>
              </w:rPr>
              <w:t>ECTS</w:t>
            </w:r>
          </w:p>
        </w:tc>
        <w:tc>
          <w:tcPr>
            <w:tcW w:w="1533" w:type="dxa"/>
            <w:gridSpan w:val="4"/>
          </w:tcPr>
          <w:p w:rsidR="004B553E" w:rsidRPr="0030453D" w:rsidRDefault="00DF3952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30453D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30453D">
              <w:rPr>
                <w:rFonts w:ascii="Times New Roman" w:hAnsi="Times New Roman" w:cs="Times New Roman"/>
                <w:b/>
                <w:sz w:val="20"/>
              </w:rPr>
              <w:t>Sastavnica</w:t>
            </w:r>
          </w:p>
        </w:tc>
        <w:tc>
          <w:tcPr>
            <w:tcW w:w="7487" w:type="dxa"/>
            <w:gridSpan w:val="30"/>
            <w:shd w:val="clear" w:color="auto" w:fill="FFFFFF" w:themeFill="background1"/>
            <w:vAlign w:val="center"/>
          </w:tcPr>
          <w:p w:rsidR="004B553E" w:rsidRPr="0030453D" w:rsidRDefault="0030453D" w:rsidP="0079745E">
            <w:pPr>
              <w:spacing w:before="20" w:after="20"/>
              <w:rPr>
                <w:rFonts w:ascii="Times New Roman" w:hAnsi="Times New Roman" w:cs="Times New Roman"/>
                <w:sz w:val="20"/>
              </w:rPr>
            </w:pPr>
            <w:r w:rsidRPr="0030453D">
              <w:rPr>
                <w:rFonts w:ascii="Times New Roman" w:hAnsi="Times New Roman" w:cs="Times New Roman"/>
                <w:sz w:val="20"/>
              </w:rPr>
              <w:t>Odjel za povijest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4923F4" w:rsidRDefault="004B553E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Razina studija</w:t>
            </w:r>
          </w:p>
        </w:tc>
        <w:tc>
          <w:tcPr>
            <w:tcW w:w="1729" w:type="dxa"/>
            <w:gridSpan w:val="9"/>
          </w:tcPr>
          <w:p w:rsidR="004B553E" w:rsidRPr="004923F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5632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37F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reddiplomski </w:t>
            </w:r>
          </w:p>
        </w:tc>
        <w:tc>
          <w:tcPr>
            <w:tcW w:w="1531" w:type="dxa"/>
            <w:gridSpan w:val="7"/>
          </w:tcPr>
          <w:p w:rsidR="004B553E" w:rsidRPr="004923F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18859784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952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diplomski</w:t>
            </w:r>
          </w:p>
        </w:tc>
        <w:tc>
          <w:tcPr>
            <w:tcW w:w="1936" w:type="dxa"/>
            <w:gridSpan w:val="8"/>
          </w:tcPr>
          <w:p w:rsidR="004B553E" w:rsidRPr="004923F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10774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integrirani</w:t>
            </w:r>
          </w:p>
        </w:tc>
        <w:tc>
          <w:tcPr>
            <w:tcW w:w="2291" w:type="dxa"/>
            <w:gridSpan w:val="6"/>
            <w:shd w:val="clear" w:color="auto" w:fill="FFFFFF" w:themeFill="background1"/>
          </w:tcPr>
          <w:p w:rsidR="004B553E" w:rsidRPr="004923F4" w:rsidRDefault="00A5772B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89378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oslijediploms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Vrsta studija</w:t>
            </w:r>
          </w:p>
        </w:tc>
        <w:tc>
          <w:tcPr>
            <w:tcW w:w="1729" w:type="dxa"/>
            <w:gridSpan w:val="9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9249925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jednopredmetni</w:t>
            </w:r>
          </w:p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150160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63B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vopredmetni</w:t>
            </w:r>
          </w:p>
        </w:tc>
        <w:tc>
          <w:tcPr>
            <w:tcW w:w="1531" w:type="dxa"/>
            <w:gridSpan w:val="7"/>
            <w:vAlign w:val="center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4378304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5ADA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veučilišni</w:t>
            </w:r>
          </w:p>
        </w:tc>
        <w:tc>
          <w:tcPr>
            <w:tcW w:w="1936" w:type="dxa"/>
            <w:gridSpan w:val="8"/>
            <w:vAlign w:val="center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135981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tručni</w:t>
            </w:r>
          </w:p>
        </w:tc>
        <w:tc>
          <w:tcPr>
            <w:tcW w:w="2291" w:type="dxa"/>
            <w:gridSpan w:val="6"/>
            <w:shd w:val="clear" w:color="auto" w:fill="FFFFFF" w:themeFill="background1"/>
            <w:vAlign w:val="center"/>
          </w:tcPr>
          <w:p w:rsidR="009A284F" w:rsidRPr="004923F4" w:rsidRDefault="00A5772B" w:rsidP="009A284F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84616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pecijalistič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Godina studija</w:t>
            </w:r>
          </w:p>
        </w:tc>
        <w:tc>
          <w:tcPr>
            <w:tcW w:w="1495" w:type="dxa"/>
            <w:gridSpan w:val="7"/>
            <w:shd w:val="clear" w:color="auto" w:fill="FFFFFF" w:themeFill="background1"/>
            <w:vAlign w:val="center"/>
          </w:tcPr>
          <w:p w:rsidR="009A284F" w:rsidRPr="004923F4" w:rsidRDefault="00A5772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06028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1.</w:t>
            </w:r>
          </w:p>
        </w:tc>
        <w:tc>
          <w:tcPr>
            <w:tcW w:w="1498" w:type="dxa"/>
            <w:gridSpan w:val="8"/>
            <w:shd w:val="clear" w:color="auto" w:fill="FFFFFF" w:themeFill="background1"/>
            <w:vAlign w:val="center"/>
          </w:tcPr>
          <w:p w:rsidR="009A284F" w:rsidRPr="004923F4" w:rsidRDefault="00A5772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009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2.</w:t>
            </w:r>
          </w:p>
        </w:tc>
        <w:tc>
          <w:tcPr>
            <w:tcW w:w="1497" w:type="dxa"/>
            <w:gridSpan w:val="5"/>
            <w:shd w:val="clear" w:color="auto" w:fill="FFFFFF" w:themeFill="background1"/>
            <w:vAlign w:val="center"/>
          </w:tcPr>
          <w:p w:rsidR="009A284F" w:rsidRPr="004923F4" w:rsidRDefault="00A5772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95522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3.</w:t>
            </w:r>
          </w:p>
        </w:tc>
        <w:tc>
          <w:tcPr>
            <w:tcW w:w="1497" w:type="dxa"/>
            <w:gridSpan w:val="7"/>
            <w:shd w:val="clear" w:color="auto" w:fill="FFFFFF" w:themeFill="background1"/>
            <w:vAlign w:val="center"/>
          </w:tcPr>
          <w:p w:rsidR="009A284F" w:rsidRPr="004923F4" w:rsidRDefault="00A5772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039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4.</w:t>
            </w:r>
          </w:p>
        </w:tc>
        <w:tc>
          <w:tcPr>
            <w:tcW w:w="1500" w:type="dxa"/>
            <w:gridSpan w:val="3"/>
            <w:shd w:val="clear" w:color="auto" w:fill="FFFFFF" w:themeFill="background1"/>
            <w:vAlign w:val="center"/>
          </w:tcPr>
          <w:p w:rsidR="009A284F" w:rsidRPr="004923F4" w:rsidRDefault="00A5772B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693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5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emestar</w:t>
            </w:r>
          </w:p>
        </w:tc>
        <w:tc>
          <w:tcPr>
            <w:tcW w:w="1066" w:type="dxa"/>
            <w:gridSpan w:val="3"/>
            <w:vMerge w:val="restart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875170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zimski</w:t>
            </w:r>
          </w:p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6040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ljetni</w:t>
            </w:r>
          </w:p>
        </w:tc>
        <w:tc>
          <w:tcPr>
            <w:tcW w:w="1284" w:type="dxa"/>
            <w:gridSpan w:val="10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066719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F79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2519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100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I.</w:t>
            </w:r>
          </w:p>
        </w:tc>
        <w:tc>
          <w:tcPr>
            <w:tcW w:w="1284" w:type="dxa"/>
            <w:gridSpan w:val="6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1806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V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8719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5225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6" w:type="dxa"/>
            <w:gridSpan w:val="3"/>
            <w:vMerge/>
          </w:tcPr>
          <w:p w:rsidR="009A284F" w:rsidRPr="004923F4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84" w:type="dxa"/>
            <w:gridSpan w:val="10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7853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6351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0723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I.</w:t>
            </w:r>
          </w:p>
        </w:tc>
        <w:tc>
          <w:tcPr>
            <w:tcW w:w="1284" w:type="dxa"/>
            <w:gridSpan w:val="6"/>
            <w:vAlign w:val="center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9398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X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0616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X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tatus kolegija</w:t>
            </w:r>
          </w:p>
        </w:tc>
        <w:tc>
          <w:tcPr>
            <w:tcW w:w="1066" w:type="dxa"/>
            <w:gridSpan w:val="3"/>
          </w:tcPr>
          <w:p w:rsidR="009A284F" w:rsidRPr="004923F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165085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D91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obvezni kolegij</w:t>
            </w:r>
          </w:p>
        </w:tc>
        <w:tc>
          <w:tcPr>
            <w:tcW w:w="1284" w:type="dxa"/>
            <w:gridSpan w:val="10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7209337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D91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</w:t>
            </w:r>
          </w:p>
        </w:tc>
        <w:tc>
          <w:tcPr>
            <w:tcW w:w="2568" w:type="dxa"/>
            <w:gridSpan w:val="9"/>
            <w:vAlign w:val="center"/>
          </w:tcPr>
          <w:p w:rsidR="009A284F" w:rsidRPr="004923F4" w:rsidRDefault="00A5772B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90420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 koji se nudi studentima drugih odjela</w:t>
            </w:r>
          </w:p>
        </w:tc>
        <w:tc>
          <w:tcPr>
            <w:tcW w:w="1284" w:type="dxa"/>
            <w:gridSpan w:val="6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Nastavničke kompetenci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3033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63B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540215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B8C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Opterećenje</w:t>
            </w:r>
          </w:p>
        </w:tc>
        <w:tc>
          <w:tcPr>
            <w:tcW w:w="391" w:type="dxa"/>
          </w:tcPr>
          <w:p w:rsidR="009A284F" w:rsidRPr="000C275A" w:rsidRDefault="00596224" w:rsidP="00674626">
            <w:pPr>
              <w:spacing w:before="20" w:after="2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0C275A">
              <w:rPr>
                <w:rFonts w:ascii="Times New Roman" w:hAnsi="Times New Roman" w:cs="Times New Roman"/>
                <w:sz w:val="16"/>
                <w:szCs w:val="20"/>
              </w:rPr>
              <w:t>1</w:t>
            </w:r>
            <w:r w:rsidR="000C275A" w:rsidRPr="000C275A">
              <w:rPr>
                <w:rFonts w:ascii="Times New Roman" w:hAnsi="Times New Roman" w:cs="Times New Roman"/>
                <w:sz w:val="16"/>
                <w:szCs w:val="20"/>
              </w:rPr>
              <w:t>5</w:t>
            </w:r>
          </w:p>
        </w:tc>
        <w:tc>
          <w:tcPr>
            <w:tcW w:w="392" w:type="dxa"/>
          </w:tcPr>
          <w:p w:rsidR="009A284F" w:rsidRPr="000C275A" w:rsidRDefault="009A284F" w:rsidP="00674626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0C275A">
              <w:rPr>
                <w:rFonts w:ascii="Times New Roman" w:hAnsi="Times New Roman" w:cs="Times New Roman"/>
                <w:b/>
                <w:sz w:val="16"/>
                <w:szCs w:val="20"/>
              </w:rPr>
              <w:t>P</w:t>
            </w:r>
          </w:p>
        </w:tc>
        <w:tc>
          <w:tcPr>
            <w:tcW w:w="392" w:type="dxa"/>
            <w:gridSpan w:val="3"/>
          </w:tcPr>
          <w:p w:rsidR="009A284F" w:rsidRPr="004923F4" w:rsidRDefault="000201D9" w:rsidP="00674626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0C275A">
              <w:rPr>
                <w:rFonts w:ascii="Times New Roman" w:hAnsi="Times New Roman" w:cs="Times New Roman"/>
                <w:sz w:val="16"/>
                <w:szCs w:val="20"/>
              </w:rPr>
              <w:t>1</w:t>
            </w:r>
            <w:r w:rsidR="000C275A" w:rsidRPr="000C275A">
              <w:rPr>
                <w:rFonts w:ascii="Times New Roman" w:hAnsi="Times New Roman" w:cs="Times New Roman"/>
                <w:sz w:val="16"/>
                <w:szCs w:val="20"/>
              </w:rPr>
              <w:t>5</w:t>
            </w:r>
          </w:p>
        </w:tc>
        <w:tc>
          <w:tcPr>
            <w:tcW w:w="391" w:type="dxa"/>
            <w:gridSpan w:val="3"/>
          </w:tcPr>
          <w:p w:rsidR="009A284F" w:rsidRPr="004923F4" w:rsidRDefault="009A284F" w:rsidP="00674626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</w:p>
        </w:tc>
        <w:tc>
          <w:tcPr>
            <w:tcW w:w="392" w:type="dxa"/>
            <w:gridSpan w:val="3"/>
          </w:tcPr>
          <w:p w:rsidR="009A284F" w:rsidRPr="004923F4" w:rsidRDefault="000201D9" w:rsidP="00674626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0</w:t>
            </w:r>
          </w:p>
        </w:tc>
        <w:tc>
          <w:tcPr>
            <w:tcW w:w="392" w:type="dxa"/>
            <w:gridSpan w:val="2"/>
          </w:tcPr>
          <w:p w:rsidR="009A284F" w:rsidRPr="004923F4" w:rsidRDefault="009A284F" w:rsidP="00674626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V</w:t>
            </w:r>
          </w:p>
        </w:tc>
        <w:tc>
          <w:tcPr>
            <w:tcW w:w="3852" w:type="dxa"/>
            <w:gridSpan w:val="15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Mrežne stranice kolegija u sustavu za e-učen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A5772B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06021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63B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4197962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B8C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Mjesto i vrijeme izvođenja nastave</w:t>
            </w:r>
          </w:p>
        </w:tc>
        <w:tc>
          <w:tcPr>
            <w:tcW w:w="2350" w:type="dxa"/>
            <w:gridSpan w:val="13"/>
            <w:vAlign w:val="center"/>
          </w:tcPr>
          <w:p w:rsidR="005937F9" w:rsidRPr="005937F9" w:rsidRDefault="005937F9" w:rsidP="009A284F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937F9">
              <w:rPr>
                <w:rFonts w:ascii="Times New Roman" w:hAnsi="Times New Roman" w:cs="Times New Roman"/>
                <w:sz w:val="18"/>
                <w:szCs w:val="20"/>
              </w:rPr>
              <w:t>DHM, Md</w:t>
            </w:r>
          </w:p>
          <w:p w:rsidR="009A284F" w:rsidRDefault="005937F9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5937F9">
              <w:rPr>
                <w:rFonts w:ascii="Times New Roman" w:hAnsi="Times New Roman" w:cs="Times New Roman"/>
                <w:sz w:val="18"/>
                <w:szCs w:val="20"/>
              </w:rPr>
              <w:t>četvrtkom 8:15 – 10:00</w:t>
            </w:r>
          </w:p>
        </w:tc>
        <w:tc>
          <w:tcPr>
            <w:tcW w:w="3852" w:type="dxa"/>
            <w:gridSpan w:val="15"/>
            <w:shd w:val="clear" w:color="auto" w:fill="F2F2F2" w:themeFill="background1" w:themeFillShade="F2"/>
            <w:vAlign w:val="center"/>
          </w:tcPr>
          <w:p w:rsidR="009A284F" w:rsidRP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Jezik/jezici na kojima se izvodi kolegij</w:t>
            </w:r>
          </w:p>
        </w:tc>
        <w:tc>
          <w:tcPr>
            <w:tcW w:w="1285" w:type="dxa"/>
            <w:gridSpan w:val="2"/>
            <w:vAlign w:val="center"/>
          </w:tcPr>
          <w:p w:rsidR="009A284F" w:rsidRDefault="0030453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hrvatski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9947BA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Početak nastave</w:t>
            </w:r>
          </w:p>
        </w:tc>
        <w:tc>
          <w:tcPr>
            <w:tcW w:w="2350" w:type="dxa"/>
            <w:gridSpan w:val="13"/>
            <w:vAlign w:val="center"/>
          </w:tcPr>
          <w:p w:rsidR="009A284F" w:rsidRDefault="00596224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  <w:r w:rsidR="000201D9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10.</w:t>
            </w:r>
            <w:r w:rsidR="000201D9">
              <w:rPr>
                <w:rFonts w:ascii="Times New Roman" w:hAnsi="Times New Roman" w:cs="Times New Roman"/>
                <w:sz w:val="18"/>
              </w:rPr>
              <w:t>20</w:t>
            </w:r>
            <w:r w:rsidR="00607D91">
              <w:rPr>
                <w:rFonts w:ascii="Times New Roman" w:hAnsi="Times New Roman" w:cs="Times New Roman"/>
                <w:sz w:val="18"/>
              </w:rPr>
              <w:t>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  <w:r w:rsidR="000201D9">
              <w:rPr>
                <w:rFonts w:ascii="Times New Roman" w:hAnsi="Times New Roman" w:cs="Times New Roman"/>
                <w:sz w:val="18"/>
              </w:rPr>
              <w:t>.</w:t>
            </w:r>
          </w:p>
        </w:tc>
        <w:tc>
          <w:tcPr>
            <w:tcW w:w="3852" w:type="dxa"/>
            <w:gridSpan w:val="15"/>
            <w:shd w:val="clear" w:color="auto" w:fill="F2F2F2" w:themeFill="background1" w:themeFillShade="F2"/>
            <w:vAlign w:val="center"/>
          </w:tcPr>
          <w:p w:rsid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Završetak nastave</w:t>
            </w:r>
          </w:p>
        </w:tc>
        <w:tc>
          <w:tcPr>
            <w:tcW w:w="1285" w:type="dxa"/>
            <w:gridSpan w:val="2"/>
            <w:vAlign w:val="center"/>
          </w:tcPr>
          <w:p w:rsidR="009A284F" w:rsidRDefault="00596224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</w:rPr>
              <w:t>27.1</w:t>
            </w:r>
            <w:r w:rsidR="000201D9">
              <w:rPr>
                <w:rFonts w:ascii="Times New Roman" w:hAnsi="Times New Roman" w:cs="Times New Roman"/>
                <w:sz w:val="18"/>
              </w:rPr>
              <w:t>.20</w:t>
            </w:r>
            <w:r w:rsidR="00674626">
              <w:rPr>
                <w:rFonts w:ascii="Times New Roman" w:hAnsi="Times New Roman" w:cs="Times New Roman"/>
                <w:sz w:val="18"/>
              </w:rPr>
              <w:t>2</w:t>
            </w:r>
            <w:r>
              <w:rPr>
                <w:rFonts w:ascii="Times New Roman" w:hAnsi="Times New Roman" w:cs="Times New Roman"/>
                <w:sz w:val="18"/>
              </w:rPr>
              <w:t>2</w:t>
            </w:r>
            <w:r w:rsidR="000201D9">
              <w:rPr>
                <w:rFonts w:ascii="Times New Roman" w:hAnsi="Times New Roman" w:cs="Times New Roman"/>
                <w:sz w:val="18"/>
              </w:rPr>
              <w:t>.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Preduvjeti za upis kolegija</w:t>
            </w:r>
          </w:p>
        </w:tc>
        <w:tc>
          <w:tcPr>
            <w:tcW w:w="7487" w:type="dxa"/>
            <w:gridSpan w:val="30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Nema</w:t>
            </w:r>
          </w:p>
        </w:tc>
      </w:tr>
      <w:tr w:rsidR="009A284F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9A284F" w:rsidRPr="007361E7" w:rsidRDefault="009A284F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ositelj kolegija</w:t>
            </w:r>
          </w:p>
        </w:tc>
        <w:tc>
          <w:tcPr>
            <w:tcW w:w="7487" w:type="dxa"/>
            <w:gridSpan w:val="30"/>
          </w:tcPr>
          <w:p w:rsidR="009A284F" w:rsidRPr="0030453D" w:rsidRDefault="0030453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r w:rsidRPr="0030453D">
              <w:rPr>
                <w:rFonts w:ascii="Arial Narrow" w:hAnsi="Arial Narrow"/>
                <w:sz w:val="18"/>
                <w:szCs w:val="18"/>
              </w:rPr>
              <w:t>Dr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z w:val="18"/>
                <w:szCs w:val="18"/>
              </w:rPr>
              <w:t>sc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r w:rsidR="00596224">
              <w:rPr>
                <w:rFonts w:ascii="Arial Narrow" w:hAnsi="Arial Narrow"/>
                <w:spacing w:val="-1"/>
                <w:sz w:val="18"/>
                <w:szCs w:val="18"/>
              </w:rPr>
              <w:t>Josip Faričić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,</w:t>
            </w:r>
            <w:r w:rsidRPr="0030453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redoviti</w:t>
            </w:r>
            <w:r w:rsidRPr="0030453D">
              <w:rPr>
                <w:rFonts w:ascii="Arial Narrow" w:hAnsi="Arial Narrow"/>
                <w:spacing w:val="29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 xml:space="preserve">profesor </w:t>
            </w:r>
            <w:r w:rsidRPr="0030453D">
              <w:rPr>
                <w:rFonts w:ascii="Arial Narrow" w:hAnsi="Arial Narrow"/>
                <w:sz w:val="18"/>
                <w:szCs w:val="18"/>
              </w:rPr>
              <w:t>u</w:t>
            </w:r>
            <w:r w:rsidRPr="0030453D">
              <w:rPr>
                <w:rFonts w:ascii="Arial Narrow" w:hAnsi="Arial Narrow"/>
                <w:spacing w:val="-3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trajnom</w:t>
            </w:r>
            <w:r w:rsidRPr="0030453D">
              <w:rPr>
                <w:rFonts w:ascii="Arial Narrow" w:hAnsi="Arial Narrow"/>
                <w:spacing w:val="-4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zvanju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9A284F" w:rsidRPr="009947BA" w:rsidRDefault="00596224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jfaricic</w:t>
            </w:r>
            <w:r w:rsidR="000201D9">
              <w:rPr>
                <w:rFonts w:ascii="Times New Roman" w:hAnsi="Times New Roman" w:cs="Times New Roman"/>
                <w:sz w:val="18"/>
              </w:rPr>
              <w:t>@</w:t>
            </w:r>
            <w:r>
              <w:rPr>
                <w:rFonts w:ascii="Times New Roman" w:hAnsi="Times New Roman" w:cs="Times New Roman"/>
                <w:sz w:val="18"/>
              </w:rPr>
              <w:t>unizd.hr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9A284F" w:rsidRPr="009947BA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9A284F" w:rsidRPr="009947BA" w:rsidRDefault="00596224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četvrtkom 10-11</w:t>
            </w:r>
          </w:p>
        </w:tc>
      </w:tr>
      <w:tr w:rsidR="000201D9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0201D9" w:rsidRPr="009947BA" w:rsidRDefault="000201D9" w:rsidP="000201D9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zvođač kolegija</w:t>
            </w:r>
          </w:p>
        </w:tc>
        <w:tc>
          <w:tcPr>
            <w:tcW w:w="7487" w:type="dxa"/>
            <w:gridSpan w:val="30"/>
          </w:tcPr>
          <w:p w:rsidR="000201D9" w:rsidRPr="0030453D" w:rsidRDefault="000201D9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r w:rsidRPr="0030453D">
              <w:rPr>
                <w:rFonts w:ascii="Arial Narrow" w:hAnsi="Arial Narrow"/>
                <w:sz w:val="18"/>
                <w:szCs w:val="18"/>
              </w:rPr>
              <w:t>Dr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z w:val="18"/>
                <w:szCs w:val="18"/>
              </w:rPr>
              <w:t>sc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r w:rsidR="00596224">
              <w:rPr>
                <w:rFonts w:ascii="Arial Narrow" w:hAnsi="Arial Narrow"/>
                <w:spacing w:val="-1"/>
                <w:sz w:val="18"/>
                <w:szCs w:val="18"/>
              </w:rPr>
              <w:t>Josip Faričić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,</w:t>
            </w:r>
            <w:r w:rsidRPr="0030453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redoviti</w:t>
            </w:r>
            <w:r w:rsidRPr="0030453D">
              <w:rPr>
                <w:rFonts w:ascii="Arial Narrow" w:hAnsi="Arial Narrow"/>
                <w:spacing w:val="29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 xml:space="preserve">profesor </w:t>
            </w:r>
            <w:r w:rsidRPr="0030453D">
              <w:rPr>
                <w:rFonts w:ascii="Arial Narrow" w:hAnsi="Arial Narrow"/>
                <w:sz w:val="18"/>
                <w:szCs w:val="18"/>
              </w:rPr>
              <w:t>u</w:t>
            </w:r>
            <w:r w:rsidRPr="0030453D">
              <w:rPr>
                <w:rFonts w:ascii="Arial Narrow" w:hAnsi="Arial Narrow"/>
                <w:spacing w:val="-3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trajnom</w:t>
            </w:r>
            <w:r w:rsidRPr="0030453D">
              <w:rPr>
                <w:rFonts w:ascii="Arial Narrow" w:hAnsi="Arial Narrow"/>
                <w:spacing w:val="-4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zvanju</w:t>
            </w:r>
          </w:p>
        </w:tc>
      </w:tr>
      <w:tr w:rsidR="000201D9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0201D9" w:rsidRPr="009947BA" w:rsidRDefault="000201D9" w:rsidP="000201D9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0201D9" w:rsidRPr="009947BA" w:rsidRDefault="00596224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jfaricic@unizd.hr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0201D9" w:rsidRPr="009947BA" w:rsidRDefault="000201D9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0201D9" w:rsidRPr="009947BA" w:rsidRDefault="005937F9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četvrtkom 10-11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B4202A" w:rsidRDefault="004923F4" w:rsidP="009A284F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</w:t>
            </w:r>
            <w:r w:rsidR="009A284F" w:rsidRPr="00B4202A">
              <w:rPr>
                <w:rFonts w:ascii="Times New Roman" w:hAnsi="Times New Roman" w:cs="Times New Roman"/>
                <w:b/>
                <w:sz w:val="18"/>
              </w:rPr>
              <w:t xml:space="preserve"> na kolegiju</w:t>
            </w:r>
          </w:p>
        </w:tc>
        <w:tc>
          <w:tcPr>
            <w:tcW w:w="7487" w:type="dxa"/>
            <w:gridSpan w:val="30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B4202A" w:rsidRDefault="009A284F" w:rsidP="0079745E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9A284F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B4202A" w:rsidRDefault="004923F4" w:rsidP="009A284F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</w:t>
            </w:r>
            <w:r w:rsidR="009A284F" w:rsidRPr="00B4202A">
              <w:rPr>
                <w:rFonts w:ascii="Times New Roman" w:hAnsi="Times New Roman" w:cs="Times New Roman"/>
                <w:b/>
                <w:sz w:val="18"/>
              </w:rPr>
              <w:t xml:space="preserve"> na kolegiju</w:t>
            </w:r>
          </w:p>
        </w:tc>
        <w:tc>
          <w:tcPr>
            <w:tcW w:w="7487" w:type="dxa"/>
            <w:gridSpan w:val="30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Default="009A284F" w:rsidP="0079745E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9A284F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9A284F" w:rsidRPr="007361E7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84F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Vrste izvođenja nastave</w:t>
            </w: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70884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8B3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edavanja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793227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seminar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702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vježbe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A5772B" w:rsidP="005D3518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653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B4202A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B4202A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5D3518" w:rsidRPr="00B4202A">
              <w:rPr>
                <w:rFonts w:ascii="Times New Roman" w:hAnsi="Times New Roman" w:cs="Times New Roman"/>
                <w:sz w:val="18"/>
              </w:rPr>
              <w:t>e-učenje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1477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terenska nastava</w:t>
            </w:r>
          </w:p>
        </w:tc>
      </w:tr>
      <w:tr w:rsidR="009A284F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3586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D52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samostalni zadaci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1107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multimedija i mreža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38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laboratorij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6568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mentorski rad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83075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785CAA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785CAA" w:rsidRPr="009947BA" w:rsidRDefault="00785CAA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hodi učenja</w:t>
            </w:r>
            <w:r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5992" w:type="dxa"/>
            <w:gridSpan w:val="23"/>
            <w:vAlign w:val="center"/>
          </w:tcPr>
          <w:p w:rsidR="00A44D56" w:rsidRPr="00643380" w:rsidRDefault="00A44D56" w:rsidP="00A44D56">
            <w:pPr>
              <w:tabs>
                <w:tab w:val="left" w:pos="2820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nalizirati 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i r</w:t>
            </w: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spraviti osnovna obilježja karata 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kao medija komunikacije o prostoru, sredstvo orijentacije i navigacije te nositelja bogate simbolike</w:t>
            </w:r>
          </w:p>
          <w:p w:rsidR="00A44D56" w:rsidRPr="00643380" w:rsidRDefault="00A44D56" w:rsidP="00A44D56">
            <w:pPr>
              <w:tabs>
                <w:tab w:val="left" w:pos="2820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ikupiti i interpretirati stare karte kao višeslojne izvore </w:t>
            </w:r>
            <w:r w:rsidR="005937F9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ostornih </w:t>
            </w: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podataka te na temelju analize donositi relevantne samostalne zaključke </w:t>
            </w:r>
          </w:p>
          <w:p w:rsidR="00785CAA" w:rsidRPr="00A44D56" w:rsidRDefault="00A44D56" w:rsidP="00A44D56">
            <w:pPr>
              <w:tabs>
                <w:tab w:val="left" w:pos="2820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>Istražiti kartografske izvore i na temelju njih analizirati historijsko-geografske procese</w:t>
            </w:r>
          </w:p>
        </w:tc>
      </w:tr>
      <w:tr w:rsidR="00785CAA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785CAA" w:rsidRPr="009947BA" w:rsidRDefault="00785CAA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Ishodi učenja na razini programa kojima kolegij doprinosi</w:t>
            </w:r>
          </w:p>
        </w:tc>
        <w:tc>
          <w:tcPr>
            <w:tcW w:w="5992" w:type="dxa"/>
            <w:gridSpan w:val="23"/>
            <w:vAlign w:val="center"/>
          </w:tcPr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1 – protumačiti, usporediti, analizirati, povezati i kritički vrednovati povijesne događaje, ključne osobe, procese i ključne osob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strike/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2 – samostalno uspostavljati uzročno-posljedične veze između povijesnih događaja i povijesnih procesa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3 –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 xml:space="preserve">interpretirati, usporediti, </w:t>
            </w: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vrednovati  i primjenjivati različite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>historiografske metodologij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4 – primijeniti specifična znanja i vještine potrebne za proučavanje dokumenata iz određenog razdoblja (npr. paleografija, epigrafija, uporaba starih jezika i pisama itd.)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</w:rPr>
              <w:lastRenderedPageBreak/>
              <w:t xml:space="preserve">DPJ5 </w:t>
            </w: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–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 xml:space="preserve"> </w:t>
            </w: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kritički interpretirati i valorizirati podatke iz izvora i literature s obzirom na njihovu vjerodostojnost i perspektivu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6 – analizirati i prosuditi vrijednost suprotstavljenih narativa i dokaza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7 – formulirati i braniti određenu tezu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8 –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>samostalno istraživati i analizirati razne vrste povijesne građ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9 –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>pisati stručne i znanstvene radove na osnovi samostalnog proučavanja povijesnih izvora poštujući načela znanstvene metodologije i profesionalne etik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10 – napisati jasan i koherentan rad u kojemu se dokazuje i/ili opovrgava određena teza o odabranom historiografskom pitanju ili problemu, </w:t>
            </w:r>
          </w:p>
          <w:p w:rsidR="00F86831" w:rsidRPr="00F86831" w:rsidRDefault="00F86831" w:rsidP="00F86831">
            <w:pPr>
              <w:pStyle w:val="Default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14 –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 xml:space="preserve"> primijeniti dostignuća suvremene historiografije (istraživačke rezultate te teorijske i metodološke postavke) u učenju i poučavanju povijesti, </w:t>
            </w:r>
          </w:p>
          <w:p w:rsidR="00785CAA" w:rsidRPr="00B4202A" w:rsidRDefault="00F86831" w:rsidP="00F86831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F86831">
              <w:rPr>
                <w:rFonts w:ascii="Times New Roman" w:hAnsi="Times New Roman" w:cs="Times New Roman"/>
                <w:noProof/>
                <w:color w:val="000000" w:themeColor="text1"/>
                <w:sz w:val="18"/>
                <w:szCs w:val="18"/>
              </w:rPr>
              <w:t xml:space="preserve">DPJ15 – </w:t>
            </w:r>
            <w:r w:rsidRPr="00F86831">
              <w:rPr>
                <w:rFonts w:ascii="Times New Roman" w:eastAsia="Times New Roman" w:hAnsi="Times New Roman" w:cs="Times New Roman"/>
                <w:noProof/>
                <w:color w:val="000000" w:themeColor="text1"/>
                <w:sz w:val="18"/>
                <w:szCs w:val="18"/>
                <w:lang w:eastAsia="en-GB"/>
              </w:rPr>
              <w:t>kompetentno koristiti različite medije koji čine suvremeno opremljenu učionicu povijesti, uključujući i informacijsko-komunikacijsku tehnologiju.</w:t>
            </w:r>
          </w:p>
        </w:tc>
      </w:tr>
      <w:tr w:rsidR="009A284F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9A284F" w:rsidRPr="009947BA" w:rsidTr="009A284F">
        <w:trPr>
          <w:trHeight w:val="19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C02454" w:rsidRDefault="009A284F" w:rsidP="00C02454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Načini praćenja studenata</w:t>
            </w: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555622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ohađanje nastave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6060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iprema za nastavu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626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domaće zadaće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911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kontinuirana evaluacija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3064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istraživanje</w:t>
            </w:r>
          </w:p>
        </w:tc>
      </w:tr>
      <w:tr w:rsidR="009A284F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84112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aktični rad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33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C02454">
              <w:rPr>
                <w:rFonts w:ascii="Times New Roman" w:hAnsi="Times New Roman" w:cs="Times New Roman"/>
                <w:sz w:val="16"/>
              </w:rPr>
              <w:t>eksperimentalni rad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464057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izlaganje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7867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ojekt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478744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seminar</w:t>
            </w:r>
          </w:p>
        </w:tc>
      </w:tr>
      <w:tr w:rsidR="009A284F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12350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kolokvij(i)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64474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ismeni ispit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110104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usmeni ispit</w:t>
            </w:r>
          </w:p>
        </w:tc>
        <w:tc>
          <w:tcPr>
            <w:tcW w:w="2997" w:type="dxa"/>
            <w:gridSpan w:val="10"/>
            <w:vAlign w:val="center"/>
          </w:tcPr>
          <w:p w:rsidR="009A284F" w:rsidRPr="00C02454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7029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ostalo: 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Uvjeti pristupanja ispitu</w:t>
            </w:r>
          </w:p>
        </w:tc>
        <w:tc>
          <w:tcPr>
            <w:tcW w:w="7487" w:type="dxa"/>
            <w:gridSpan w:val="30"/>
            <w:vAlign w:val="center"/>
          </w:tcPr>
          <w:p w:rsidR="009A284F" w:rsidRPr="00DE6D53" w:rsidRDefault="00674626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i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>Kvalitetno napisan i usmeno obranjen seminarski rad</w:t>
            </w:r>
          </w:p>
        </w:tc>
      </w:tr>
      <w:tr w:rsidR="009A284F" w:rsidRPr="009947BA" w:rsidTr="00D12D24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pitni rokovi</w:t>
            </w:r>
          </w:p>
        </w:tc>
        <w:tc>
          <w:tcPr>
            <w:tcW w:w="1738" w:type="dxa"/>
            <w:gridSpan w:val="10"/>
          </w:tcPr>
          <w:p w:rsidR="009A284F" w:rsidRPr="009947BA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4301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D2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9947BA">
              <w:rPr>
                <w:rFonts w:ascii="Times New Roman" w:hAnsi="Times New Roman" w:cs="Times New Roman"/>
                <w:sz w:val="18"/>
              </w:rPr>
              <w:t xml:space="preserve">zimski ispitni rok </w:t>
            </w:r>
          </w:p>
        </w:tc>
        <w:tc>
          <w:tcPr>
            <w:tcW w:w="2835" w:type="dxa"/>
            <w:gridSpan w:val="11"/>
          </w:tcPr>
          <w:p w:rsidR="009A284F" w:rsidRPr="009947BA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00601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D2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9947BA">
              <w:rPr>
                <w:rFonts w:ascii="Times New Roman" w:hAnsi="Times New Roman" w:cs="Times New Roman"/>
                <w:sz w:val="18"/>
              </w:rPr>
              <w:t>ljetni ispitni rok</w:t>
            </w:r>
          </w:p>
        </w:tc>
        <w:tc>
          <w:tcPr>
            <w:tcW w:w="2914" w:type="dxa"/>
            <w:gridSpan w:val="9"/>
          </w:tcPr>
          <w:p w:rsidR="009A284F" w:rsidRPr="009947BA" w:rsidRDefault="00A5772B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4519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9947BA">
              <w:rPr>
                <w:rFonts w:ascii="Times New Roman" w:hAnsi="Times New Roman" w:cs="Times New Roman"/>
                <w:sz w:val="18"/>
              </w:rPr>
              <w:t>jesenski ispitni rok</w:t>
            </w:r>
          </w:p>
        </w:tc>
      </w:tr>
      <w:tr w:rsidR="00D12D24" w:rsidRPr="009947BA" w:rsidTr="00D12D24">
        <w:tc>
          <w:tcPr>
            <w:tcW w:w="1801" w:type="dxa"/>
            <w:shd w:val="clear" w:color="auto" w:fill="F2F2F2" w:themeFill="background1" w:themeFillShade="F2"/>
          </w:tcPr>
          <w:p w:rsidR="00D12D24" w:rsidRPr="009947BA" w:rsidRDefault="00D12D24" w:rsidP="00D12D24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Termini ispitnih rokova</w:t>
            </w:r>
          </w:p>
        </w:tc>
        <w:tc>
          <w:tcPr>
            <w:tcW w:w="1738" w:type="dxa"/>
            <w:gridSpan w:val="10"/>
            <w:vAlign w:val="center"/>
          </w:tcPr>
          <w:p w:rsidR="00D12D24" w:rsidRDefault="00D12D24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2835" w:type="dxa"/>
            <w:gridSpan w:val="11"/>
            <w:vAlign w:val="center"/>
          </w:tcPr>
          <w:p w:rsidR="00D12D24" w:rsidRDefault="00A44D56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  <w:r w:rsidR="00D12D24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2</w:t>
            </w:r>
            <w:r w:rsidR="00D12D24">
              <w:rPr>
                <w:rFonts w:ascii="Times New Roman" w:hAnsi="Times New Roman" w:cs="Times New Roman"/>
                <w:sz w:val="18"/>
              </w:rPr>
              <w:t>.20</w:t>
            </w:r>
            <w:r>
              <w:rPr>
                <w:rFonts w:ascii="Times New Roman" w:hAnsi="Times New Roman" w:cs="Times New Roman"/>
                <w:sz w:val="18"/>
              </w:rPr>
              <w:t>22.</w:t>
            </w:r>
            <w:r w:rsidR="00D12D24">
              <w:rPr>
                <w:rFonts w:ascii="Times New Roman" w:hAnsi="Times New Roman" w:cs="Times New Roman"/>
                <w:sz w:val="18"/>
              </w:rPr>
              <w:t xml:space="preserve"> s početkom u </w:t>
            </w:r>
            <w:r>
              <w:rPr>
                <w:rFonts w:ascii="Times New Roman" w:hAnsi="Times New Roman" w:cs="Times New Roman"/>
                <w:sz w:val="18"/>
              </w:rPr>
              <w:t>8</w:t>
            </w:r>
            <w:r w:rsidR="005937F9">
              <w:rPr>
                <w:rFonts w:ascii="Times New Roman" w:hAnsi="Times New Roman" w:cs="Times New Roman"/>
                <w:sz w:val="18"/>
              </w:rPr>
              <w:t>:00</w:t>
            </w:r>
          </w:p>
          <w:p w:rsidR="00A44D56" w:rsidRDefault="00A44D56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17.2.2022. s početkom u </w:t>
            </w:r>
            <w:r w:rsidR="005937F9">
              <w:rPr>
                <w:rFonts w:ascii="Times New Roman" w:hAnsi="Times New Roman" w:cs="Times New Roman"/>
                <w:sz w:val="18"/>
              </w:rPr>
              <w:t>8:00</w:t>
            </w:r>
          </w:p>
        </w:tc>
        <w:tc>
          <w:tcPr>
            <w:tcW w:w="2914" w:type="dxa"/>
            <w:gridSpan w:val="9"/>
            <w:vAlign w:val="center"/>
          </w:tcPr>
          <w:p w:rsidR="00D12D24" w:rsidRDefault="00A44D56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8.9.2022. s početkom u </w:t>
            </w:r>
            <w:r w:rsidR="005937F9">
              <w:rPr>
                <w:rFonts w:ascii="Times New Roman" w:hAnsi="Times New Roman" w:cs="Times New Roman"/>
                <w:sz w:val="18"/>
              </w:rPr>
              <w:t>8:00</w:t>
            </w:r>
          </w:p>
          <w:p w:rsidR="00A44D56" w:rsidRDefault="00A44D56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15.9.2022. s početkom u </w:t>
            </w:r>
            <w:r w:rsidR="005937F9">
              <w:rPr>
                <w:rFonts w:ascii="Times New Roman" w:hAnsi="Times New Roman" w:cs="Times New Roman"/>
                <w:sz w:val="18"/>
              </w:rPr>
              <w:t>8:00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Opis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7487" w:type="dxa"/>
            <w:gridSpan w:val="30"/>
          </w:tcPr>
          <w:p w:rsidR="009A284F" w:rsidRPr="009947BA" w:rsidRDefault="00984012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Različiti a</w:t>
            </w:r>
            <w:r w:rsidR="005C10FF" w:rsidRPr="00643380">
              <w:rPr>
                <w:rFonts w:ascii="Times New Roman" w:eastAsia="MS Gothic" w:hAnsi="Times New Roman" w:cs="Times New Roman"/>
                <w:sz w:val="18"/>
                <w:szCs w:val="18"/>
              </w:rPr>
              <w:t>spekti istraživanja karata. Sastavni dijelovi karte. Elementi karte.</w:t>
            </w:r>
            <w:r w:rsid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r w:rsidR="005C10FF" w:rsidRPr="00643380">
              <w:rPr>
                <w:rFonts w:ascii="Times New Roman" w:eastAsia="MS Gothic" w:hAnsi="Times New Roman" w:cs="Times New Roman"/>
                <w:sz w:val="18"/>
                <w:szCs w:val="18"/>
              </w:rPr>
              <w:t>Pregled povijesnog razvoja kartografije u kontekstu razvoja geografskih spoznaja, geodetskih postupaka i kartografske tehnologije. Interpretacija geografskog sadržaja na kartama.</w:t>
            </w:r>
            <w:r w:rsid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Prikazi Hrvatske na starim kartama: na dodiru stvarne i imaginarne geografije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Sadržaj kolegija (n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>astavne teme</w:t>
            </w:r>
            <w:r>
              <w:rPr>
                <w:rFonts w:ascii="Times New Roman" w:hAnsi="Times New Roman" w:cs="Times New Roman"/>
                <w:b/>
                <w:sz w:val="18"/>
              </w:rPr>
              <w:t>)</w:t>
            </w:r>
          </w:p>
        </w:tc>
        <w:tc>
          <w:tcPr>
            <w:tcW w:w="7487" w:type="dxa"/>
            <w:gridSpan w:val="30"/>
          </w:tcPr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Upoznavanje sa sadržajem predmeta, oblicima nastave i ispit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Uvod u kartografiju. Osnovni pojmovi i definicije. Objekti i zadaci istraživanja kartografije</w:t>
            </w:r>
          </w:p>
          <w:p w:rsidR="00A44D56" w:rsidRPr="002D5EF9" w:rsidRDefault="005937F9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Različiti a</w:t>
            </w:r>
            <w:r w:rsidR="00A44D56"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spekti proučavanja karata i kartama srodnih prikaza. Karta – medij komunikacij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Elementi i sastavni dijelovi kart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ovijesni pregled razvoja kartografije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: periodizacija</w:t>
            </w:r>
            <w:r w:rsidR="005C10FF">
              <w:rPr>
                <w:rFonts w:ascii="Times New Roman" w:eastAsia="MS Gothic" w:hAnsi="Times New Roman" w:cs="Times New Roman"/>
                <w:sz w:val="18"/>
                <w:szCs w:val="18"/>
              </w:rPr>
              <w:t>, razvoja ideja i tehnologija, dodiri stvarne i imaginarne geografij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očetci grafičke vizualizacije svijet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Starovjekovno doba kartografskog razvitk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Razvoj antičke helenske i helenističke te rimske geografije i kartografij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Kartografija srednjeg vijeka. Razvoj kartografije u kršćanskom svijetu od 5. st. do 15. st.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Razvoj kartografije u islamskom svijetu od 7. st. do 15. st..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ortulanske</w:t>
            </w:r>
            <w:proofErr w:type="spellEnd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karte. </w:t>
            </w:r>
            <w:proofErr w:type="spellStart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Izolari</w:t>
            </w:r>
            <w:proofErr w:type="spellEnd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otočnici</w:t>
            </w:r>
            <w:proofErr w:type="spellEnd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)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Razvoj kartografije u renesansi. Utjecaj velikih geografskih otkrića te razvoja astronomije i matematike na kartografiju</w:t>
            </w:r>
          </w:p>
          <w:p w:rsidR="00A44D56" w:rsidRPr="002D5EF9" w:rsidRDefault="00A44D56" w:rsidP="000C275A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Novovjekovna kartografija </w:t>
            </w:r>
            <w:r w:rsidR="000C275A">
              <w:rPr>
                <w:rFonts w:ascii="Times New Roman" w:eastAsia="MS Gothic" w:hAnsi="Times New Roman" w:cs="Times New Roman"/>
                <w:sz w:val="18"/>
                <w:szCs w:val="18"/>
              </w:rPr>
              <w:t>u Europi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Stare karte kao izvor za istraživanje povijesno-geografskog razvoja Hrvatsk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rekretnica u razvoju kartografije – prve geodetske izmjer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Geodetske i katastarske izmjere Hrvatske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. </w:t>
            </w: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Hidrografske izmjere Jadran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rimjena daljinskih istraživanja u kartografiji</w:t>
            </w:r>
          </w:p>
          <w:p w:rsidR="00A44D56" w:rsidRPr="00EA5DD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Obvezna literatura</w:t>
            </w:r>
          </w:p>
        </w:tc>
        <w:tc>
          <w:tcPr>
            <w:tcW w:w="7487" w:type="dxa"/>
            <w:gridSpan w:val="30"/>
          </w:tcPr>
          <w:p w:rsidR="00A44D56" w:rsidRPr="00EF67AE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Kozličić</w:t>
            </w:r>
            <w:proofErr w:type="spellEnd"/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,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C10FF"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M.</w:t>
            </w:r>
            <w:r w:rsidR="005C10FF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(1995.):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Monumenta</w:t>
            </w:r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cartographica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maris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2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Adriatici</w:t>
            </w:r>
            <w:r w:rsidRPr="00EF67AE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Croatici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.</w:t>
            </w:r>
            <w:r w:rsidRPr="00EF67AE">
              <w:rPr>
                <w:rFonts w:ascii="Times New Roman" w:hAnsi="Times New Roman" w:cs="Times New Roman"/>
                <w:i/>
                <w:spacing w:val="-5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Kartografski</w:t>
            </w:r>
            <w:r w:rsidRPr="00EF67AE">
              <w:rPr>
                <w:rFonts w:ascii="Times New Roman" w:hAnsi="Times New Roman" w:cs="Times New Roman"/>
                <w:i/>
                <w:spacing w:val="-4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spomenici</w:t>
            </w:r>
            <w:r w:rsidRPr="00EF67AE">
              <w:rPr>
                <w:rFonts w:ascii="Times New Roman" w:hAnsi="Times New Roman" w:cs="Times New Roman"/>
                <w:i/>
                <w:spacing w:val="93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hrvatskog</w:t>
            </w:r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Jadrana</w:t>
            </w:r>
            <w:r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 xml:space="preserve">, </w:t>
            </w:r>
            <w:r w:rsidR="005C10FF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GM, 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>Zagreb</w:t>
            </w:r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  <w:p w:rsidR="00A44D56" w:rsidRPr="00EF67AE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Marković,</w:t>
            </w:r>
            <w:r w:rsidRPr="00EF67AE">
              <w:rPr>
                <w:rFonts w:ascii="Times New Roman" w:hAnsi="Times New Roman" w:cs="Times New Roman"/>
                <w:spacing w:val="-4"/>
                <w:sz w:val="18"/>
                <w:szCs w:val="18"/>
              </w:rPr>
              <w:t xml:space="preserve"> </w:t>
            </w:r>
            <w:r w:rsidR="005C10FF"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M.</w:t>
            </w:r>
            <w:r w:rsidR="005C10FF" w:rsidRPr="00EF67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C10FF">
              <w:rPr>
                <w:rFonts w:ascii="Times New Roman" w:hAnsi="Times New Roman" w:cs="Times New Roman"/>
                <w:sz w:val="18"/>
                <w:szCs w:val="18"/>
              </w:rPr>
              <w:t xml:space="preserve">(1993.):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Descriptio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Croatiae</w:t>
            </w:r>
            <w:proofErr w:type="spellEnd"/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,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C10FF">
              <w:rPr>
                <w:rFonts w:ascii="Times New Roman" w:hAnsi="Times New Roman" w:cs="Times New Roman"/>
                <w:sz w:val="18"/>
                <w:szCs w:val="18"/>
              </w:rPr>
              <w:t xml:space="preserve">Naprijed, 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>Zagreb</w:t>
            </w:r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Dodatna literatura </w:t>
            </w:r>
          </w:p>
        </w:tc>
        <w:tc>
          <w:tcPr>
            <w:tcW w:w="7487" w:type="dxa"/>
            <w:gridSpan w:val="30"/>
          </w:tcPr>
          <w:p w:rsidR="000C275A" w:rsidRPr="000C275A" w:rsidRDefault="000C275A" w:rsidP="000C275A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Harley, J. B. (1988)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aps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knowle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and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power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u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iconography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landscap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ur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. D.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osgrov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i S. Daniels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mbri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University Press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mbri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277-312.</w:t>
            </w:r>
          </w:p>
          <w:p w:rsidR="000C275A" w:rsidRDefault="000C275A" w:rsidP="000C275A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Harley, J. B. (1989)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Deconstructing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ap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rtographica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26 (2), 1-20.</w:t>
            </w:r>
          </w:p>
          <w:p w:rsidR="005C10FF" w:rsidRPr="00F30869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Harley, J. B.,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Woodwar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, D. (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ur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.)(1987. – 2015.):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History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Cartography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Vol. I – VI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University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Chicago Press, Chicago i London. </w:t>
            </w:r>
          </w:p>
          <w:p w:rsidR="005C10FF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lastRenderedPageBreak/>
              <w:t xml:space="preserve">Mlinarić, D. i Miletić </w:t>
            </w:r>
            <w:proofErr w:type="spellStart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Drder</w:t>
            </w:r>
            <w:proofErr w:type="spellEnd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, M.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(2017.):</w:t>
            </w:r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Zbirka Novak: </w:t>
            </w:r>
            <w:proofErr w:type="spellStart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Mappae</w:t>
            </w:r>
            <w:proofErr w:type="spellEnd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Croaticae</w:t>
            </w:r>
            <w:proofErr w:type="spellEnd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u Zbirci zemljovida i atlasa NSK, Nacionalna i sveučilišna knjižnica u Zagrebu, Zagreb.</w:t>
            </w:r>
          </w:p>
          <w:p w:rsidR="005C10FF" w:rsidRPr="00F30869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Novak, D., Lapaine, M., Mlinarić, D. (2005.): Pet stoljeća geografskih i pomorskih karata Hrvatske, Školska knjiga, Zagreb.</w:t>
            </w:r>
          </w:p>
          <w:p w:rsidR="005C10FF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Pickles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J. (2004.): A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history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spaces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cartographic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reason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mapping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an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geocode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worl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Routledg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, New York.</w:t>
            </w:r>
          </w:p>
          <w:p w:rsidR="000C275A" w:rsidRDefault="000C275A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Sluka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Altić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M. (2003): Povijesna kartografija: kartografski izvori u povijesnim znanostima, Meridijani, Samobor.</w:t>
            </w:r>
          </w:p>
          <w:p w:rsidR="000C275A" w:rsidRPr="00F30869" w:rsidRDefault="000C275A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urnbull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D. (1996)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rtography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and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Science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i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Early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oder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Europe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apping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onstructio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Knowle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Spaces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Imago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undi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48, 5-24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.</w:t>
            </w:r>
          </w:p>
          <w:p w:rsidR="00A44D56" w:rsidRPr="009916D3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lastRenderedPageBreak/>
              <w:t xml:space="preserve">Mrežni izvori </w:t>
            </w:r>
          </w:p>
        </w:tc>
        <w:tc>
          <w:tcPr>
            <w:tcW w:w="7487" w:type="dxa"/>
            <w:gridSpan w:val="30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-</w:t>
            </w:r>
          </w:p>
        </w:tc>
      </w:tr>
      <w:tr w:rsidR="00A44D56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A44D56" w:rsidRPr="00C02454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Provjera ishoda učenja (prema uputama AZVO)</w:t>
            </w:r>
          </w:p>
        </w:tc>
        <w:tc>
          <w:tcPr>
            <w:tcW w:w="5754" w:type="dxa"/>
            <w:gridSpan w:val="25"/>
          </w:tcPr>
          <w:p w:rsidR="00A44D56" w:rsidRPr="00C02454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završni ispit</w:t>
            </w:r>
          </w:p>
        </w:tc>
        <w:tc>
          <w:tcPr>
            <w:tcW w:w="1733" w:type="dxa"/>
            <w:gridSpan w:val="5"/>
          </w:tcPr>
          <w:p w:rsidR="00A44D56" w:rsidRPr="00C02454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Pr="00C02454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2080" w:type="dxa"/>
            <w:gridSpan w:val="12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9415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spit</w:t>
            </w:r>
          </w:p>
        </w:tc>
        <w:tc>
          <w:tcPr>
            <w:tcW w:w="1862" w:type="dxa"/>
            <w:gridSpan w:val="6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82771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usmeni ispit</w:t>
            </w:r>
          </w:p>
        </w:tc>
        <w:tc>
          <w:tcPr>
            <w:tcW w:w="1812" w:type="dxa"/>
            <w:gridSpan w:val="7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620144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 usmeni završni ispit</w:t>
            </w:r>
          </w:p>
        </w:tc>
        <w:tc>
          <w:tcPr>
            <w:tcW w:w="1733" w:type="dxa"/>
            <w:gridSpan w:val="5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0126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 i završni ispit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Pr="00C02454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83" w:type="dxa"/>
            <w:gridSpan w:val="6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592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kolokvij/zadaće</w:t>
            </w:r>
          </w:p>
        </w:tc>
        <w:tc>
          <w:tcPr>
            <w:tcW w:w="1405" w:type="dxa"/>
            <w:gridSpan w:val="8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3163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kolokvij / zadaća i završni ispit</w:t>
            </w:r>
          </w:p>
        </w:tc>
        <w:tc>
          <w:tcPr>
            <w:tcW w:w="1154" w:type="dxa"/>
            <w:gridSpan w:val="4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008083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</w:t>
            </w:r>
          </w:p>
        </w:tc>
        <w:tc>
          <w:tcPr>
            <w:tcW w:w="1233" w:type="dxa"/>
            <w:gridSpan w:val="5"/>
            <w:vAlign w:val="center"/>
          </w:tcPr>
          <w:p w:rsidR="00A44D56" w:rsidRPr="00C02454" w:rsidRDefault="00A5772B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675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10FF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 i završni ispit</w:t>
            </w:r>
          </w:p>
        </w:tc>
        <w:tc>
          <w:tcPr>
            <w:tcW w:w="1128" w:type="dxa"/>
            <w:gridSpan w:val="6"/>
            <w:vAlign w:val="center"/>
          </w:tcPr>
          <w:p w:rsidR="00A44D56" w:rsidRPr="00C02454" w:rsidRDefault="00A5772B" w:rsidP="00A44D56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4484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</w:t>
            </w:r>
          </w:p>
        </w:tc>
        <w:tc>
          <w:tcPr>
            <w:tcW w:w="1184" w:type="dxa"/>
            <w:vAlign w:val="center"/>
          </w:tcPr>
          <w:p w:rsidR="00A44D56" w:rsidRPr="00C02454" w:rsidRDefault="00A5772B" w:rsidP="00A44D56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8886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drugi oblici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ačin formiranja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završne ocjene (%)</w:t>
            </w:r>
          </w:p>
        </w:tc>
        <w:tc>
          <w:tcPr>
            <w:tcW w:w="7487" w:type="dxa"/>
            <w:gridSpan w:val="30"/>
            <w:vAlign w:val="center"/>
          </w:tcPr>
          <w:p w:rsidR="00A44D56" w:rsidRPr="00B7307A" w:rsidRDefault="005C10FF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>3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 xml:space="preserve">0% </w:t>
            </w:r>
            <w:r w:rsidR="00A44D56">
              <w:rPr>
                <w:rFonts w:ascii="Times New Roman" w:eastAsia="MS Gothic" w:hAnsi="Times New Roman" w:cs="Times New Roman"/>
                <w:sz w:val="18"/>
              </w:rPr>
              <w:t>seminar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 xml:space="preserve">, </w:t>
            </w:r>
            <w:r>
              <w:rPr>
                <w:rFonts w:ascii="Times New Roman" w:eastAsia="MS Gothic" w:hAnsi="Times New Roman" w:cs="Times New Roman"/>
                <w:sz w:val="18"/>
              </w:rPr>
              <w:t>7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 xml:space="preserve">0% završni </w:t>
            </w:r>
            <w:r w:rsidR="00A44D56">
              <w:rPr>
                <w:rFonts w:ascii="Times New Roman" w:eastAsia="MS Gothic" w:hAnsi="Times New Roman" w:cs="Times New Roman"/>
                <w:sz w:val="18"/>
              </w:rPr>
              <w:t xml:space="preserve">usmeni 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>ispit</w:t>
            </w:r>
          </w:p>
        </w:tc>
      </w:tr>
      <w:tr w:rsidR="00A44D56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</w:tcPr>
          <w:p w:rsidR="00A44D56" w:rsidRPr="00B4202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 xml:space="preserve">Ocjenjivanje </w:t>
            </w:r>
          </w:p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sz w:val="18"/>
              </w:rPr>
              <w:t>/upisati postotak ili broj bodova za elemente koji se ocjenjuju/</w:t>
            </w: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Do 60%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nedovoljan (1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1-7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voljan (2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1-8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bar (3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1-9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vrlo dobar (4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1-10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izvrstan (5)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čin praćenja kvalitete</w:t>
            </w:r>
          </w:p>
        </w:tc>
        <w:tc>
          <w:tcPr>
            <w:tcW w:w="7487" w:type="dxa"/>
            <w:gridSpan w:val="30"/>
            <w:vAlign w:val="center"/>
          </w:tcPr>
          <w:p w:rsidR="00A44D56" w:rsidRDefault="00A5772B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538764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studentska evaluacija nastave na razini Sveučilišta</w:t>
            </w:r>
            <w:r w:rsidR="00A44D56" w:rsidRPr="009947BA">
              <w:rPr>
                <w:rFonts w:ascii="Times New Roman" w:hAnsi="Times New Roman" w:cs="Times New Roman"/>
                <w:sz w:val="18"/>
              </w:rPr>
              <w:t xml:space="preserve"> </w:t>
            </w:r>
          </w:p>
          <w:p w:rsidR="00A44D56" w:rsidRDefault="00A5772B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917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studentska evaluacija nastave na razini sastavnice</w:t>
            </w:r>
          </w:p>
          <w:p w:rsidR="00A44D56" w:rsidRDefault="00A5772B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337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interna evaluacija nastave </w:t>
            </w:r>
          </w:p>
          <w:p w:rsidR="00A44D56" w:rsidRDefault="00A5772B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378395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tematske sjednice stručnih vijeća sastavnica o kvaliteti nastave i rezultatima studentske ankete</w:t>
            </w:r>
          </w:p>
          <w:p w:rsidR="00A44D56" w:rsidRPr="009947BA" w:rsidRDefault="00A5772B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905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pomena</w:t>
            </w:r>
            <w:r>
              <w:rPr>
                <w:rFonts w:ascii="Times New Roman" w:hAnsi="Times New Roman" w:cs="Times New Roman"/>
                <w:b/>
                <w:sz w:val="18"/>
              </w:rPr>
              <w:t> / Ostalo</w:t>
            </w:r>
          </w:p>
        </w:tc>
        <w:tc>
          <w:tcPr>
            <w:tcW w:w="7487" w:type="dxa"/>
            <w:gridSpan w:val="30"/>
            <w:shd w:val="clear" w:color="auto" w:fill="auto"/>
          </w:tcPr>
          <w:p w:rsidR="00A44D56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ukladno čl. 6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Odbora za etiku u znanosti i visokom obrazovanju, „od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studenta se očekuje da pošteno i etično ispunjava svoje obveze, da mu je temeljni cilj akademska izvrsnost, da se ponaša civilizirano, s poštovanjem i bez predrasu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“. </w:t>
            </w:r>
          </w:p>
          <w:p w:rsidR="00A44D56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Prema čl. 14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Sveučilišta u Zadru, od studenata se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očekuje </w:t>
            </w:r>
            <w:r>
              <w:rPr>
                <w:rFonts w:ascii="Times New Roman" w:eastAsia="MS Gothic" w:hAnsi="Times New Roman" w:cs="Times New Roman"/>
                <w:sz w:val="18"/>
              </w:rPr>
              <w:t>„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odgovorno i savjesno ispunjavanje obvez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Dužnost je studenata/studentica čuvati ugled i dostojanstvo svih članova/članica sveučilišne zajednice i Sveučilišta u Zadru u cjelini, promovirati moralne i akademske vrijednosti i načela.</w:t>
            </w:r>
            <w:r w:rsidRPr="00197510">
              <w:rPr>
                <w:rFonts w:ascii="Times New Roman" w:hAnsi="Times New Roman" w:cs="Times New Roman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Etički je nedopušten svaki čin koji predstavlja povrjedu akademskog poštenja. To uključuje, ali se ne ograničava samo na: 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prijevare kao što su uporaba ili posjedovanje knjiga, bilježaka, podataka, elektroničkih naprava ili drugih pomagala za vrijeme ispita, osim u slučajevima kada je to izrijekom dopušteno; </w:t>
            </w:r>
          </w:p>
          <w:p w:rsidR="00A44D56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krivotvorenja kao što su uporaba ili posjedovanje </w:t>
            </w:r>
            <w:r w:rsidRPr="0028545A">
              <w:rPr>
                <w:rFonts w:ascii="Times New Roman" w:eastAsia="MS Gothic" w:hAnsi="Times New Roman" w:cs="Times New Roman"/>
                <w:sz w:val="18"/>
              </w:rPr>
              <w:t>neautorizirana m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aterijala tijekom ispita; lažno predstavljanje i nazočnost ispitima u ime drugih studenata; lažiranje dokumenata u vezi sa studijima; falsificiranje potpisa i ocjena; krivotvorenje rezultata ispita</w:t>
            </w:r>
            <w:r>
              <w:rPr>
                <w:rFonts w:ascii="Times New Roman" w:eastAsia="MS Gothic" w:hAnsi="Times New Roman" w:cs="Times New Roman"/>
                <w:sz w:val="18"/>
              </w:rPr>
              <w:t>“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vi oblici neetičnog ponašanja rezultirat će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negativnom ocjenom u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kolegiju bez mogućnosti nadoknade ili popravk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U slučaju težih povre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primjenjuje se </w:t>
            </w:r>
            <w:hyperlink r:id="rId8" w:history="1">
              <w:r w:rsidRPr="00197510">
                <w:rPr>
                  <w:rStyle w:val="Hyperlink"/>
                  <w:rFonts w:ascii="Times New Roman" w:eastAsia="MS Gothic" w:hAnsi="Times New Roman" w:cs="Times New Roman"/>
                  <w:i/>
                  <w:color w:val="auto"/>
                  <w:sz w:val="18"/>
                </w:rPr>
                <w:t>Pravilnik o stegovnoj odgovornosti studenata/studentica Sveučilišta u Zadru</w:t>
              </w:r>
            </w:hyperlink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</w:p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>U elektronskoj komunikaciji bit će odgovarano samo na poruke koje dolaze s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poznatih adresa s imenom i prezimenom, te koje su napisane hrvatskim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standardom i primjerenim akademskim stilom.</w:t>
            </w:r>
          </w:p>
        </w:tc>
      </w:tr>
    </w:tbl>
    <w:p w:rsidR="00794496" w:rsidRPr="00386E9C" w:rsidRDefault="00794496">
      <w:pPr>
        <w:rPr>
          <w:rFonts w:ascii="Georgia" w:hAnsi="Georgia" w:cs="Times New Roman"/>
          <w:sz w:val="24"/>
        </w:rPr>
      </w:pPr>
    </w:p>
    <w:sectPr w:rsidR="00794496" w:rsidRPr="00386E9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772B" w:rsidRDefault="00A5772B" w:rsidP="009947BA">
      <w:pPr>
        <w:spacing w:before="0" w:after="0"/>
      </w:pPr>
      <w:r>
        <w:separator/>
      </w:r>
    </w:p>
  </w:endnote>
  <w:endnote w:type="continuationSeparator" w:id="0">
    <w:p w:rsidR="00A5772B" w:rsidRDefault="00A5772B" w:rsidP="009947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772B" w:rsidRDefault="00A5772B" w:rsidP="009947BA">
      <w:pPr>
        <w:spacing w:before="0" w:after="0"/>
      </w:pPr>
      <w:r>
        <w:separator/>
      </w:r>
    </w:p>
  </w:footnote>
  <w:footnote w:type="continuationSeparator" w:id="0">
    <w:p w:rsidR="00A5772B" w:rsidRDefault="00A5772B" w:rsidP="009947BA">
      <w:pPr>
        <w:spacing w:before="0" w:after="0"/>
      </w:pPr>
      <w:r>
        <w:continuationSeparator/>
      </w:r>
    </w:p>
  </w:footnote>
  <w:footnote w:id="1">
    <w:p w:rsidR="00674626" w:rsidRDefault="00674626" w:rsidP="008A3541">
      <w:pPr>
        <w:pStyle w:val="FootnoteText"/>
        <w:jc w:val="both"/>
      </w:pPr>
      <w:r>
        <w:rPr>
          <w:rStyle w:val="FootnoteReference"/>
        </w:rPr>
        <w:t>*</w:t>
      </w:r>
      <w:r>
        <w:t xml:space="preserve"> </w:t>
      </w:r>
      <w:r w:rsidRPr="008A3541">
        <w:rPr>
          <w:rFonts w:ascii="Times New Roman" w:hAnsi="Times New Roman" w:cs="Times New Roman"/>
          <w:i/>
          <w:color w:val="404040" w:themeColor="text1" w:themeTint="BF"/>
          <w:sz w:val="18"/>
          <w:szCs w:val="18"/>
        </w:rPr>
        <w:t>Riječi i pojmovni sklopovi u ovom obrascu koji imaju rodno značenje odnose se na jednak način na muški i ženski rod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4626" w:rsidRPr="001B3A0D" w:rsidRDefault="00674626" w:rsidP="0079745E">
    <w:pPr>
      <w:pStyle w:val="Heading2"/>
      <w:tabs>
        <w:tab w:val="left" w:pos="1418"/>
      </w:tabs>
      <w:spacing w:before="0" w:beforeAutospacing="0" w:after="0" w:afterAutospacing="0"/>
      <w:ind w:left="1560" w:right="-142"/>
      <w:rPr>
        <w:rFonts w:ascii="Georgia" w:hAnsi="Georgia"/>
        <w:b w:val="0"/>
        <w:bCs w:val="0"/>
        <w:sz w:val="22"/>
      </w:rPr>
    </w:pPr>
    <w:r>
      <w:rPr>
        <w:rFonts w:ascii="Georgia" w:hAnsi="Georgia"/>
        <w:b w:val="0"/>
        <w:bCs w:val="0"/>
        <w:noProof/>
        <w:sz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3AC4C0" wp14:editId="209AC2CF">
              <wp:simplePos x="0" y="0"/>
              <wp:positionH relativeFrom="column">
                <wp:posOffset>-207645</wp:posOffset>
              </wp:positionH>
              <wp:positionV relativeFrom="paragraph">
                <wp:posOffset>-267970</wp:posOffset>
              </wp:positionV>
              <wp:extent cx="1163320" cy="957580"/>
              <wp:effectExtent l="0" t="0" r="17780" b="139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63320" cy="957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74626" w:rsidRDefault="00674626" w:rsidP="0079745E">
                          <w:r>
                            <w:rPr>
                              <w:noProof/>
                              <w:lang w:eastAsia="hr-HR"/>
                            </w:rPr>
                            <w:drawing>
                              <wp:inline distT="0" distB="0" distL="0" distR="0" wp14:anchorId="10A781ED" wp14:editId="05302835">
                                <wp:extent cx="971550" cy="807865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71550" cy="80786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rect w14:anchorId="233AC4C0" id="Rectangle 2" o:spid="_x0000_s1026" style="position:absolute;left:0;text-align:left;margin-left:-16.35pt;margin-top:-21.1pt;width:91.6pt;height:7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" strokecolor="white">
              <v:textbox>
                <w:txbxContent>
                  <w:p w:rsidR="00674626" w:rsidRDefault="00674626" w:rsidP="0079745E">
                    <w:r>
                      <w:rPr>
                        <w:noProof/>
                        <w:lang w:eastAsia="hr-HR"/>
                      </w:rPr>
                      <w:drawing>
                        <wp:inline distT="0" distB="0" distL="0" distR="0" wp14:anchorId="10A781ED" wp14:editId="05302835">
                          <wp:extent cx="971550" cy="807865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71550" cy="8078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Pr="001B3A0D">
      <w:rPr>
        <w:rFonts w:ascii="Georgia" w:hAnsi="Georgia"/>
        <w:sz w:val="22"/>
      </w:rPr>
      <w:t>SVEUČILIŠTE U ZADRU</w:t>
    </w:r>
    <w:r w:rsidRPr="001B3A0D">
      <w:rPr>
        <w:rFonts w:ascii="Georgia" w:hAnsi="Georgia"/>
        <w:sz w:val="22"/>
      </w:rPr>
      <w:tab/>
    </w:r>
    <w:r w:rsidRPr="001B3A0D">
      <w:rPr>
        <w:rFonts w:ascii="Georgia" w:hAnsi="Georgia"/>
        <w:sz w:val="22"/>
      </w:rPr>
      <w:tab/>
    </w:r>
  </w:p>
  <w:p w:rsidR="00674626" w:rsidRPr="001B3A0D" w:rsidRDefault="00674626" w:rsidP="0079745E">
    <w:pPr>
      <w:pStyle w:val="Heading2"/>
      <w:tabs>
        <w:tab w:val="left" w:pos="1418"/>
      </w:tabs>
      <w:spacing w:before="0" w:beforeAutospacing="0" w:after="0" w:afterAutospacing="0"/>
      <w:ind w:left="1559" w:right="-142"/>
      <w:rPr>
        <w:rFonts w:ascii="Georgia" w:hAnsi="Georgia"/>
        <w:b w:val="0"/>
        <w:bCs w:val="0"/>
        <w:sz w:val="22"/>
      </w:rPr>
    </w:pPr>
    <w:r w:rsidRPr="001B3A0D">
      <w:rPr>
        <w:rFonts w:ascii="Georgia" w:hAnsi="Georgia"/>
        <w:sz w:val="22"/>
      </w:rPr>
      <w:t xml:space="preserve">UNIVERSITAS STUDIORUM IADERTINA </w:t>
    </w:r>
  </w:p>
  <w:p w:rsidR="00674626" w:rsidRPr="001B3A0D" w:rsidRDefault="00674626" w:rsidP="0079745E">
    <w:pPr>
      <w:pBdr>
        <w:bottom w:val="single" w:sz="4" w:space="1" w:color="auto"/>
      </w:pBdr>
      <w:tabs>
        <w:tab w:val="left" w:pos="1418"/>
      </w:tabs>
      <w:spacing w:before="0" w:after="0"/>
      <w:ind w:left="1560"/>
      <w:rPr>
        <w:rFonts w:ascii="Georgia" w:hAnsi="Georgia"/>
        <w:sz w:val="18"/>
        <w:szCs w:val="20"/>
      </w:rPr>
    </w:pPr>
    <w:r>
      <w:rPr>
        <w:rFonts w:ascii="Georgia" w:hAnsi="Georgia"/>
        <w:sz w:val="18"/>
        <w:szCs w:val="20"/>
      </w:rPr>
      <w:t>Obrazac 1.3.2. Izvedbeni plan nastave (</w:t>
    </w:r>
    <w:proofErr w:type="spellStart"/>
    <w:r w:rsidRPr="00CA543A">
      <w:rPr>
        <w:rFonts w:ascii="Georgia" w:hAnsi="Georgia"/>
        <w:i/>
        <w:sz w:val="18"/>
        <w:szCs w:val="20"/>
      </w:rPr>
      <w:t>syllabus</w:t>
    </w:r>
    <w:proofErr w:type="spellEnd"/>
    <w:r>
      <w:rPr>
        <w:rFonts w:ascii="Georgia" w:hAnsi="Georgia"/>
        <w:sz w:val="18"/>
        <w:szCs w:val="20"/>
      </w:rPr>
      <w:t>)</w:t>
    </w:r>
  </w:p>
  <w:p w:rsidR="00674626" w:rsidRDefault="00674626" w:rsidP="0079745E">
    <w:pPr>
      <w:pStyle w:val="Header"/>
    </w:pPr>
  </w:p>
  <w:p w:rsidR="00674626" w:rsidRDefault="006746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261B88"/>
    <w:multiLevelType w:val="hybridMultilevel"/>
    <w:tmpl w:val="AD4CA8A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230C0"/>
    <w:multiLevelType w:val="hybridMultilevel"/>
    <w:tmpl w:val="E6A029C2"/>
    <w:lvl w:ilvl="0" w:tplc="690C780C">
      <w:start w:val="1"/>
      <w:numFmt w:val="decimal"/>
      <w:lvlText w:val="%1."/>
      <w:lvlJc w:val="left"/>
      <w:pPr>
        <w:ind w:left="824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E8FCA7A6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3B5493DC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3" w:tplc="CE2A9770">
      <w:start w:val="1"/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25DCD1E2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  <w:lvl w:ilvl="5" w:tplc="4A423E6E">
      <w:start w:val="1"/>
      <w:numFmt w:val="bullet"/>
      <w:lvlText w:val="•"/>
      <w:lvlJc w:val="left"/>
      <w:pPr>
        <w:ind w:left="5758" w:hanging="360"/>
      </w:pPr>
      <w:rPr>
        <w:rFonts w:hint="default"/>
      </w:rPr>
    </w:lvl>
    <w:lvl w:ilvl="6" w:tplc="652CACB8">
      <w:start w:val="1"/>
      <w:numFmt w:val="bullet"/>
      <w:lvlText w:val="•"/>
      <w:lvlJc w:val="left"/>
      <w:pPr>
        <w:ind w:left="6745" w:hanging="360"/>
      </w:pPr>
      <w:rPr>
        <w:rFonts w:hint="default"/>
      </w:rPr>
    </w:lvl>
    <w:lvl w:ilvl="7" w:tplc="79D41736">
      <w:start w:val="1"/>
      <w:numFmt w:val="bullet"/>
      <w:lvlText w:val="•"/>
      <w:lvlJc w:val="left"/>
      <w:pPr>
        <w:ind w:left="7732" w:hanging="360"/>
      </w:pPr>
      <w:rPr>
        <w:rFonts w:hint="default"/>
      </w:rPr>
    </w:lvl>
    <w:lvl w:ilvl="8" w:tplc="B9AEB5FC">
      <w:start w:val="1"/>
      <w:numFmt w:val="bullet"/>
      <w:lvlText w:val="•"/>
      <w:lvlJc w:val="left"/>
      <w:pPr>
        <w:ind w:left="8718" w:hanging="360"/>
      </w:pPr>
      <w:rPr>
        <w:rFonts w:hint="default"/>
      </w:rPr>
    </w:lvl>
  </w:abstractNum>
  <w:abstractNum w:abstractNumId="2" w15:restartNumberingAfterBreak="0">
    <w:nsid w:val="39106A18"/>
    <w:multiLevelType w:val="hybridMultilevel"/>
    <w:tmpl w:val="D630733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A04D67"/>
    <w:multiLevelType w:val="hybridMultilevel"/>
    <w:tmpl w:val="4A5289BC"/>
    <w:lvl w:ilvl="0" w:tplc="87D2F25C">
      <w:start w:val="7"/>
      <w:numFmt w:val="decimal"/>
      <w:lvlText w:val="%1."/>
      <w:lvlJc w:val="left"/>
      <w:pPr>
        <w:ind w:left="824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3DB0DCB2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458EA6A6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3" w:tplc="BFB28D3A">
      <w:start w:val="1"/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89A63FF8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  <w:lvl w:ilvl="5" w:tplc="94BA3ADE">
      <w:start w:val="1"/>
      <w:numFmt w:val="bullet"/>
      <w:lvlText w:val="•"/>
      <w:lvlJc w:val="left"/>
      <w:pPr>
        <w:ind w:left="5758" w:hanging="360"/>
      </w:pPr>
      <w:rPr>
        <w:rFonts w:hint="default"/>
      </w:rPr>
    </w:lvl>
    <w:lvl w:ilvl="6" w:tplc="DE641EE6">
      <w:start w:val="1"/>
      <w:numFmt w:val="bullet"/>
      <w:lvlText w:val="•"/>
      <w:lvlJc w:val="left"/>
      <w:pPr>
        <w:ind w:left="6745" w:hanging="360"/>
      </w:pPr>
      <w:rPr>
        <w:rFonts w:hint="default"/>
      </w:rPr>
    </w:lvl>
    <w:lvl w:ilvl="7" w:tplc="A6F44A8A">
      <w:start w:val="1"/>
      <w:numFmt w:val="bullet"/>
      <w:lvlText w:val="•"/>
      <w:lvlJc w:val="left"/>
      <w:pPr>
        <w:ind w:left="7732" w:hanging="360"/>
      </w:pPr>
      <w:rPr>
        <w:rFonts w:hint="default"/>
      </w:rPr>
    </w:lvl>
    <w:lvl w:ilvl="8" w:tplc="FB7C60A6">
      <w:start w:val="1"/>
      <w:numFmt w:val="bullet"/>
      <w:lvlText w:val="•"/>
      <w:lvlJc w:val="left"/>
      <w:pPr>
        <w:ind w:left="8718" w:hanging="360"/>
      </w:pPr>
      <w:rPr>
        <w:rFonts w:hint="default"/>
      </w:rPr>
    </w:lvl>
  </w:abstractNum>
  <w:abstractNum w:abstractNumId="4" w15:restartNumberingAfterBreak="0">
    <w:nsid w:val="4A1E317E"/>
    <w:multiLevelType w:val="hybridMultilevel"/>
    <w:tmpl w:val="E8B88C2C"/>
    <w:lvl w:ilvl="0" w:tplc="E1EA5918">
      <w:start w:val="1"/>
      <w:numFmt w:val="bullet"/>
      <w:lvlText w:val="-"/>
      <w:lvlJc w:val="left"/>
      <w:pPr>
        <w:ind w:left="819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5C7A1772">
      <w:start w:val="1"/>
      <w:numFmt w:val="bullet"/>
      <w:lvlText w:val="•"/>
      <w:lvlJc w:val="left"/>
      <w:pPr>
        <w:ind w:left="1819" w:hanging="360"/>
      </w:pPr>
      <w:rPr>
        <w:rFonts w:hint="default"/>
      </w:rPr>
    </w:lvl>
    <w:lvl w:ilvl="2" w:tplc="B47809C2">
      <w:start w:val="1"/>
      <w:numFmt w:val="bullet"/>
      <w:lvlText w:val="•"/>
      <w:lvlJc w:val="left"/>
      <w:pPr>
        <w:ind w:left="2818" w:hanging="360"/>
      </w:pPr>
      <w:rPr>
        <w:rFonts w:hint="default"/>
      </w:rPr>
    </w:lvl>
    <w:lvl w:ilvl="3" w:tplc="BD782942">
      <w:start w:val="1"/>
      <w:numFmt w:val="bullet"/>
      <w:lvlText w:val="•"/>
      <w:lvlJc w:val="left"/>
      <w:pPr>
        <w:ind w:left="3817" w:hanging="360"/>
      </w:pPr>
      <w:rPr>
        <w:rFonts w:hint="default"/>
      </w:rPr>
    </w:lvl>
    <w:lvl w:ilvl="4" w:tplc="24FE95E8">
      <w:start w:val="1"/>
      <w:numFmt w:val="bullet"/>
      <w:lvlText w:val="•"/>
      <w:lvlJc w:val="left"/>
      <w:pPr>
        <w:ind w:left="4816" w:hanging="360"/>
      </w:pPr>
      <w:rPr>
        <w:rFonts w:hint="default"/>
      </w:rPr>
    </w:lvl>
    <w:lvl w:ilvl="5" w:tplc="565436EC">
      <w:start w:val="1"/>
      <w:numFmt w:val="bullet"/>
      <w:lvlText w:val="•"/>
      <w:lvlJc w:val="left"/>
      <w:pPr>
        <w:ind w:left="5816" w:hanging="360"/>
      </w:pPr>
      <w:rPr>
        <w:rFonts w:hint="default"/>
      </w:rPr>
    </w:lvl>
    <w:lvl w:ilvl="6" w:tplc="56C65C70">
      <w:start w:val="1"/>
      <w:numFmt w:val="bullet"/>
      <w:lvlText w:val="•"/>
      <w:lvlJc w:val="left"/>
      <w:pPr>
        <w:ind w:left="6815" w:hanging="360"/>
      </w:pPr>
      <w:rPr>
        <w:rFonts w:hint="default"/>
      </w:rPr>
    </w:lvl>
    <w:lvl w:ilvl="7" w:tplc="B75A96DE">
      <w:start w:val="1"/>
      <w:numFmt w:val="bullet"/>
      <w:lvlText w:val="•"/>
      <w:lvlJc w:val="left"/>
      <w:pPr>
        <w:ind w:left="7814" w:hanging="360"/>
      </w:pPr>
      <w:rPr>
        <w:rFonts w:hint="default"/>
      </w:rPr>
    </w:lvl>
    <w:lvl w:ilvl="8" w:tplc="6B7263CC">
      <w:start w:val="1"/>
      <w:numFmt w:val="bullet"/>
      <w:lvlText w:val="•"/>
      <w:lvlJc w:val="left"/>
      <w:pPr>
        <w:ind w:left="8813" w:hanging="360"/>
      </w:pPr>
      <w:rPr>
        <w:rFonts w:hint="default"/>
      </w:rPr>
    </w:lvl>
  </w:abstractNum>
  <w:abstractNum w:abstractNumId="5" w15:restartNumberingAfterBreak="0">
    <w:nsid w:val="6F043B79"/>
    <w:multiLevelType w:val="hybridMultilevel"/>
    <w:tmpl w:val="83D62A76"/>
    <w:lvl w:ilvl="0" w:tplc="98CE98A4">
      <w:start w:val="3"/>
      <w:numFmt w:val="decimal"/>
      <w:lvlText w:val="%1."/>
      <w:lvlJc w:val="left"/>
      <w:pPr>
        <w:ind w:left="819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1E3706"/>
    <w:multiLevelType w:val="hybridMultilevel"/>
    <w:tmpl w:val="26BC53C2"/>
    <w:lvl w:ilvl="0" w:tplc="A8E4BCD4">
      <w:start w:val="1"/>
      <w:numFmt w:val="bullet"/>
      <w:lvlText w:val="-"/>
      <w:lvlJc w:val="left"/>
      <w:pPr>
        <w:ind w:left="824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BFDA824A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E2042FEA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3" w:tplc="A57C2D90">
      <w:start w:val="1"/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55F29A76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  <w:lvl w:ilvl="5" w:tplc="32DCAD62">
      <w:start w:val="1"/>
      <w:numFmt w:val="bullet"/>
      <w:lvlText w:val="•"/>
      <w:lvlJc w:val="left"/>
      <w:pPr>
        <w:ind w:left="5758" w:hanging="360"/>
      </w:pPr>
      <w:rPr>
        <w:rFonts w:hint="default"/>
      </w:rPr>
    </w:lvl>
    <w:lvl w:ilvl="6" w:tplc="0E28824C">
      <w:start w:val="1"/>
      <w:numFmt w:val="bullet"/>
      <w:lvlText w:val="•"/>
      <w:lvlJc w:val="left"/>
      <w:pPr>
        <w:ind w:left="6745" w:hanging="360"/>
      </w:pPr>
      <w:rPr>
        <w:rFonts w:hint="default"/>
      </w:rPr>
    </w:lvl>
    <w:lvl w:ilvl="7" w:tplc="32B48A26">
      <w:start w:val="1"/>
      <w:numFmt w:val="bullet"/>
      <w:lvlText w:val="•"/>
      <w:lvlJc w:val="left"/>
      <w:pPr>
        <w:ind w:left="7732" w:hanging="360"/>
      </w:pPr>
      <w:rPr>
        <w:rFonts w:hint="default"/>
      </w:rPr>
    </w:lvl>
    <w:lvl w:ilvl="8" w:tplc="61741048">
      <w:start w:val="1"/>
      <w:numFmt w:val="bullet"/>
      <w:lvlText w:val="•"/>
      <w:lvlJc w:val="left"/>
      <w:pPr>
        <w:ind w:left="8718" w:hanging="360"/>
      </w:pPr>
      <w:rPr>
        <w:rFonts w:hint="default"/>
      </w:rPr>
    </w:lvl>
  </w:abstractNum>
  <w:abstractNum w:abstractNumId="7" w15:restartNumberingAfterBreak="0">
    <w:nsid w:val="7C7F5DA1"/>
    <w:multiLevelType w:val="hybridMultilevel"/>
    <w:tmpl w:val="507283B8"/>
    <w:lvl w:ilvl="0" w:tplc="98CE98A4">
      <w:start w:val="3"/>
      <w:numFmt w:val="decimal"/>
      <w:lvlText w:val="%1."/>
      <w:lvlJc w:val="left"/>
      <w:pPr>
        <w:ind w:left="819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441C4A36">
      <w:start w:val="1"/>
      <w:numFmt w:val="bullet"/>
      <w:lvlText w:val="•"/>
      <w:lvlJc w:val="left"/>
      <w:pPr>
        <w:ind w:left="1819" w:hanging="360"/>
      </w:pPr>
      <w:rPr>
        <w:rFonts w:hint="default"/>
      </w:rPr>
    </w:lvl>
    <w:lvl w:ilvl="2" w:tplc="77EC2F94">
      <w:start w:val="1"/>
      <w:numFmt w:val="bullet"/>
      <w:lvlText w:val="•"/>
      <w:lvlJc w:val="left"/>
      <w:pPr>
        <w:ind w:left="2818" w:hanging="360"/>
      </w:pPr>
      <w:rPr>
        <w:rFonts w:hint="default"/>
      </w:rPr>
    </w:lvl>
    <w:lvl w:ilvl="3" w:tplc="C67AEE98">
      <w:start w:val="1"/>
      <w:numFmt w:val="bullet"/>
      <w:lvlText w:val="•"/>
      <w:lvlJc w:val="left"/>
      <w:pPr>
        <w:ind w:left="3817" w:hanging="360"/>
      </w:pPr>
      <w:rPr>
        <w:rFonts w:hint="default"/>
      </w:rPr>
    </w:lvl>
    <w:lvl w:ilvl="4" w:tplc="FCCE1C88">
      <w:start w:val="1"/>
      <w:numFmt w:val="bullet"/>
      <w:lvlText w:val="•"/>
      <w:lvlJc w:val="left"/>
      <w:pPr>
        <w:ind w:left="4816" w:hanging="360"/>
      </w:pPr>
      <w:rPr>
        <w:rFonts w:hint="default"/>
      </w:rPr>
    </w:lvl>
    <w:lvl w:ilvl="5" w:tplc="EB2EFE1E">
      <w:start w:val="1"/>
      <w:numFmt w:val="bullet"/>
      <w:lvlText w:val="•"/>
      <w:lvlJc w:val="left"/>
      <w:pPr>
        <w:ind w:left="5816" w:hanging="360"/>
      </w:pPr>
      <w:rPr>
        <w:rFonts w:hint="default"/>
      </w:rPr>
    </w:lvl>
    <w:lvl w:ilvl="6" w:tplc="83BA074E">
      <w:start w:val="1"/>
      <w:numFmt w:val="bullet"/>
      <w:lvlText w:val="•"/>
      <w:lvlJc w:val="left"/>
      <w:pPr>
        <w:ind w:left="6815" w:hanging="360"/>
      </w:pPr>
      <w:rPr>
        <w:rFonts w:hint="default"/>
      </w:rPr>
    </w:lvl>
    <w:lvl w:ilvl="7" w:tplc="92728370">
      <w:start w:val="1"/>
      <w:numFmt w:val="bullet"/>
      <w:lvlText w:val="•"/>
      <w:lvlJc w:val="left"/>
      <w:pPr>
        <w:ind w:left="7814" w:hanging="360"/>
      </w:pPr>
      <w:rPr>
        <w:rFonts w:hint="default"/>
      </w:rPr>
    </w:lvl>
    <w:lvl w:ilvl="8" w:tplc="D8E0AEF4">
      <w:start w:val="1"/>
      <w:numFmt w:val="bullet"/>
      <w:lvlText w:val="•"/>
      <w:lvlJc w:val="left"/>
      <w:pPr>
        <w:ind w:left="8813" w:hanging="36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0"/>
  </w:num>
  <w:num w:numId="5">
    <w:abstractNumId w:val="2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re0sDQzM7OwNLRQ0lEKTi0uzszPAykwqgUABrAUPSwAAAA="/>
  </w:docVars>
  <w:rsids>
    <w:rsidRoot w:val="00794496"/>
    <w:rsid w:val="0001045D"/>
    <w:rsid w:val="0001075E"/>
    <w:rsid w:val="000201D9"/>
    <w:rsid w:val="00061035"/>
    <w:rsid w:val="000A790E"/>
    <w:rsid w:val="000B0AE0"/>
    <w:rsid w:val="000C0578"/>
    <w:rsid w:val="000C275A"/>
    <w:rsid w:val="000E263B"/>
    <w:rsid w:val="0010332B"/>
    <w:rsid w:val="001443A2"/>
    <w:rsid w:val="00150B32"/>
    <w:rsid w:val="00197510"/>
    <w:rsid w:val="0022722C"/>
    <w:rsid w:val="00251995"/>
    <w:rsid w:val="00265ADA"/>
    <w:rsid w:val="0028545A"/>
    <w:rsid w:val="002E1CE6"/>
    <w:rsid w:val="002F2D22"/>
    <w:rsid w:val="002F664C"/>
    <w:rsid w:val="002F6D34"/>
    <w:rsid w:val="0030453D"/>
    <w:rsid w:val="00326091"/>
    <w:rsid w:val="00357643"/>
    <w:rsid w:val="00371634"/>
    <w:rsid w:val="00386E9C"/>
    <w:rsid w:val="00393964"/>
    <w:rsid w:val="003A3E41"/>
    <w:rsid w:val="003A3FA8"/>
    <w:rsid w:val="003B6B8C"/>
    <w:rsid w:val="003F11B6"/>
    <w:rsid w:val="003F17B8"/>
    <w:rsid w:val="00453362"/>
    <w:rsid w:val="00461219"/>
    <w:rsid w:val="00470F6D"/>
    <w:rsid w:val="00483BC3"/>
    <w:rsid w:val="004923F4"/>
    <w:rsid w:val="004B553E"/>
    <w:rsid w:val="005353ED"/>
    <w:rsid w:val="005514C3"/>
    <w:rsid w:val="00587238"/>
    <w:rsid w:val="005902E4"/>
    <w:rsid w:val="005937F9"/>
    <w:rsid w:val="00596224"/>
    <w:rsid w:val="005C10FF"/>
    <w:rsid w:val="005C2EBA"/>
    <w:rsid w:val="005D3518"/>
    <w:rsid w:val="005E1668"/>
    <w:rsid w:val="005F6E0B"/>
    <w:rsid w:val="00607D91"/>
    <w:rsid w:val="00623201"/>
    <w:rsid w:val="0062328F"/>
    <w:rsid w:val="00674626"/>
    <w:rsid w:val="00684BBC"/>
    <w:rsid w:val="006B4920"/>
    <w:rsid w:val="00700D7A"/>
    <w:rsid w:val="007361E7"/>
    <w:rsid w:val="007368EB"/>
    <w:rsid w:val="0078125F"/>
    <w:rsid w:val="00782F09"/>
    <w:rsid w:val="00785CAA"/>
    <w:rsid w:val="00794496"/>
    <w:rsid w:val="00795DB0"/>
    <w:rsid w:val="007967CC"/>
    <w:rsid w:val="0079745E"/>
    <w:rsid w:val="00797B40"/>
    <w:rsid w:val="007C0F79"/>
    <w:rsid w:val="007C216F"/>
    <w:rsid w:val="007C43A4"/>
    <w:rsid w:val="007D4D2D"/>
    <w:rsid w:val="00865776"/>
    <w:rsid w:val="00874D5D"/>
    <w:rsid w:val="00891C60"/>
    <w:rsid w:val="008942F0"/>
    <w:rsid w:val="008A3541"/>
    <w:rsid w:val="008A5225"/>
    <w:rsid w:val="008B2AF7"/>
    <w:rsid w:val="008D45DB"/>
    <w:rsid w:val="008E4474"/>
    <w:rsid w:val="0090214F"/>
    <w:rsid w:val="009163E6"/>
    <w:rsid w:val="009760E8"/>
    <w:rsid w:val="00984012"/>
    <w:rsid w:val="009848B3"/>
    <w:rsid w:val="009916D3"/>
    <w:rsid w:val="009947BA"/>
    <w:rsid w:val="00997F41"/>
    <w:rsid w:val="009A284F"/>
    <w:rsid w:val="009C56B1"/>
    <w:rsid w:val="009D5226"/>
    <w:rsid w:val="009E2FD4"/>
    <w:rsid w:val="00A44D56"/>
    <w:rsid w:val="00A5772B"/>
    <w:rsid w:val="00A9132B"/>
    <w:rsid w:val="00A91DCD"/>
    <w:rsid w:val="00AA1A5A"/>
    <w:rsid w:val="00AC4F8B"/>
    <w:rsid w:val="00AD23FB"/>
    <w:rsid w:val="00B4202A"/>
    <w:rsid w:val="00B612F8"/>
    <w:rsid w:val="00B71A57"/>
    <w:rsid w:val="00B7307A"/>
    <w:rsid w:val="00BE5522"/>
    <w:rsid w:val="00C02454"/>
    <w:rsid w:val="00C3477B"/>
    <w:rsid w:val="00C85956"/>
    <w:rsid w:val="00C9733D"/>
    <w:rsid w:val="00CA3783"/>
    <w:rsid w:val="00CB23F4"/>
    <w:rsid w:val="00CF5EFB"/>
    <w:rsid w:val="00D12D24"/>
    <w:rsid w:val="00D136E4"/>
    <w:rsid w:val="00D5334D"/>
    <w:rsid w:val="00D5523D"/>
    <w:rsid w:val="00D944DF"/>
    <w:rsid w:val="00DD110C"/>
    <w:rsid w:val="00DD1C07"/>
    <w:rsid w:val="00DE6D53"/>
    <w:rsid w:val="00DF3952"/>
    <w:rsid w:val="00E06E39"/>
    <w:rsid w:val="00E07D73"/>
    <w:rsid w:val="00E17D18"/>
    <w:rsid w:val="00E30E67"/>
    <w:rsid w:val="00EF67AE"/>
    <w:rsid w:val="00F02A8F"/>
    <w:rsid w:val="00F513E0"/>
    <w:rsid w:val="00F566DA"/>
    <w:rsid w:val="00F84F5E"/>
    <w:rsid w:val="00F86831"/>
    <w:rsid w:val="00FC2198"/>
    <w:rsid w:val="00FC283E"/>
    <w:rsid w:val="00FE256B"/>
    <w:rsid w:val="00FF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53D25F9-4A73-4562-ABD6-1E5C9859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745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449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44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4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386E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47BA"/>
  </w:style>
  <w:style w:type="paragraph" w:styleId="Footer">
    <w:name w:val="footer"/>
    <w:basedOn w:val="Normal"/>
    <w:link w:val="Foot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947BA"/>
  </w:style>
  <w:style w:type="character" w:styleId="Hyperlink">
    <w:name w:val="Hyperlink"/>
    <w:basedOn w:val="DefaultParagraphFont"/>
    <w:uiPriority w:val="99"/>
    <w:unhideWhenUsed/>
    <w:rsid w:val="0019751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9745E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23F4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23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23F4"/>
    <w:rPr>
      <w:vertAlign w:val="superscript"/>
    </w:rPr>
  </w:style>
  <w:style w:type="paragraph" w:customStyle="1" w:styleId="Default">
    <w:name w:val="Default"/>
    <w:rsid w:val="009848B3"/>
    <w:pPr>
      <w:autoSpaceDE w:val="0"/>
      <w:autoSpaceDN w:val="0"/>
      <w:adjustRightInd w:val="0"/>
      <w:spacing w:before="0" w:after="0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607D91"/>
    <w:pPr>
      <w:widowControl w:val="0"/>
      <w:spacing w:before="0" w:after="0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zd.hr/Portals/0/doc/doc_pdf_dokumenti/pravilnici/pravilnik_o_stegovnoj_odgovornosti_studenata_20150917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75868-0B0D-494D-A57B-4BE38DD41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24</Words>
  <Characters>8120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čar</dc:creator>
  <cp:lastModifiedBy>nlovric</cp:lastModifiedBy>
  <cp:revision>2</cp:revision>
  <cp:lastPrinted>2021-05-05T10:11:00Z</cp:lastPrinted>
  <dcterms:created xsi:type="dcterms:W3CDTF">2021-08-27T12:37:00Z</dcterms:created>
  <dcterms:modified xsi:type="dcterms:W3CDTF">2021-08-27T12:37:00Z</dcterms:modified>
</cp:coreProperties>
</file>